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9286C8" w14:textId="77777777" w:rsidR="007041F0" w:rsidRDefault="007041F0" w:rsidP="007041F0">
      <w:pPr>
        <w:pStyle w:val="Cim"/>
        <w:spacing w:before="240"/>
      </w:pPr>
      <w:bookmarkStart w:id="0" w:name="_GoBack"/>
      <w:bookmarkEnd w:id="0"/>
      <w:r>
        <w:t>Belépési nyilatkozat</w:t>
      </w:r>
    </w:p>
    <w:p w14:paraId="0549A3A4" w14:textId="77777777" w:rsidR="007041F0" w:rsidRPr="00EA022E" w:rsidRDefault="007041F0" w:rsidP="007041F0">
      <w:pPr>
        <w:spacing w:before="0" w:after="120" w:line="276" w:lineRule="auto"/>
        <w:rPr>
          <w:rFonts w:cs="Arial"/>
        </w:rPr>
      </w:pPr>
      <w:r w:rsidRPr="00EA022E">
        <w:rPr>
          <w:rFonts w:cs="Arial"/>
        </w:rPr>
        <w:t xml:space="preserve">Alulírott bejelentem, hogy a </w:t>
      </w:r>
      <w:r w:rsidRPr="00EA022E">
        <w:rPr>
          <w:rFonts w:cs="Arial"/>
          <w:b/>
        </w:rPr>
        <w:t>Magyar Nukleáris Társaság</w:t>
      </w:r>
      <w:r w:rsidRPr="00EA022E">
        <w:rPr>
          <w:rFonts w:cs="Arial"/>
        </w:rPr>
        <w:t xml:space="preserve"> tagja kívánok lenni.</w:t>
      </w:r>
    </w:p>
    <w:p w14:paraId="75177D27" w14:textId="77777777" w:rsidR="007041F0" w:rsidRPr="00EA022E" w:rsidRDefault="007041F0" w:rsidP="007041F0">
      <w:pPr>
        <w:spacing w:before="0" w:after="120" w:line="276" w:lineRule="auto"/>
        <w:rPr>
          <w:rFonts w:cs="Arial"/>
        </w:rPr>
      </w:pPr>
      <w:r w:rsidRPr="00EA022E">
        <w:rPr>
          <w:rFonts w:cs="Arial"/>
        </w:rPr>
        <w:t xml:space="preserve">Kijelentem, hogy az Magyar Nukleáris Társaság Alapszabályát megismertem, azzal egyetértek, és az abban foglaltakat magamra nézve kötelezőnek tartom, az ott meghatározott kötelezettségeket teljesítem. Vállalom, hogy segítem a Társaság céljainak megvalósulását. </w:t>
      </w:r>
    </w:p>
    <w:p w14:paraId="21293250" w14:textId="7A688889" w:rsidR="007041F0" w:rsidRPr="00EA022E" w:rsidRDefault="007041F0" w:rsidP="007041F0">
      <w:pPr>
        <w:spacing w:before="0" w:after="120" w:line="276" w:lineRule="auto"/>
        <w:rPr>
          <w:rFonts w:cs="Arial"/>
        </w:rPr>
      </w:pPr>
      <w:r w:rsidRPr="00EA022E">
        <w:rPr>
          <w:rFonts w:cs="Arial"/>
        </w:rPr>
        <w:t>Kijelentem továbbá, hogy a Közgy</w:t>
      </w:r>
      <w:r w:rsidR="00EA022E" w:rsidRPr="00EA022E">
        <w:rPr>
          <w:rFonts w:cs="Arial"/>
        </w:rPr>
        <w:t>ű</w:t>
      </w:r>
      <w:r w:rsidRPr="00EA022E">
        <w:rPr>
          <w:rFonts w:cs="Arial"/>
        </w:rPr>
        <w:t xml:space="preserve">lés által megállapított éves tagdíj fizetését vállalom. </w:t>
      </w:r>
      <w:r w:rsidR="00661686" w:rsidRPr="00C61ADF">
        <w:rPr>
          <w:rFonts w:cs="Arial"/>
        </w:rPr>
        <w:t>A tagdíj</w:t>
      </w:r>
      <w:r w:rsidR="00C61ADF">
        <w:rPr>
          <w:rFonts w:cs="Arial"/>
        </w:rPr>
        <w:t>at</w:t>
      </w:r>
      <w:r w:rsidRPr="00C61ADF">
        <w:rPr>
          <w:rFonts w:cs="Arial"/>
        </w:rPr>
        <w:t xml:space="preserve"> a</w:t>
      </w:r>
      <w:r w:rsidRPr="00EA022E">
        <w:rPr>
          <w:rFonts w:cs="Arial"/>
        </w:rPr>
        <w:t xml:space="preserve"> Társaság számlaszámára (12011265-01211547-00100000) átuta</w:t>
      </w:r>
      <w:r w:rsidR="00C61ADF">
        <w:rPr>
          <w:rFonts w:cs="Arial"/>
        </w:rPr>
        <w:t>lom</w:t>
      </w:r>
      <w:r w:rsidRPr="00EA022E">
        <w:rPr>
          <w:rFonts w:cs="Arial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547"/>
        <w:gridCol w:w="7371"/>
      </w:tblGrid>
      <w:tr w:rsidR="007041F0" w:rsidRPr="00EA022E" w14:paraId="51FC957B" w14:textId="77777777" w:rsidTr="00D81D0F">
        <w:trPr>
          <w:trHeight w:val="113"/>
        </w:trPr>
        <w:tc>
          <w:tcPr>
            <w:tcW w:w="2547" w:type="dxa"/>
          </w:tcPr>
          <w:p w14:paraId="447BE554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Név:</w:t>
            </w:r>
          </w:p>
        </w:tc>
        <w:tc>
          <w:tcPr>
            <w:tcW w:w="7371" w:type="dxa"/>
          </w:tcPr>
          <w:p w14:paraId="60199F2E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05D4414B" w14:textId="77777777" w:rsidTr="00D81D0F">
        <w:tc>
          <w:tcPr>
            <w:tcW w:w="2547" w:type="dxa"/>
          </w:tcPr>
          <w:p w14:paraId="61FF6D7E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Születési hely és idő:</w:t>
            </w:r>
          </w:p>
        </w:tc>
        <w:tc>
          <w:tcPr>
            <w:tcW w:w="7371" w:type="dxa"/>
          </w:tcPr>
          <w:p w14:paraId="1F186480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648EE819" w14:textId="77777777" w:rsidTr="00D81D0F">
        <w:tc>
          <w:tcPr>
            <w:tcW w:w="2547" w:type="dxa"/>
          </w:tcPr>
          <w:p w14:paraId="3AD995F7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Anyja neve:</w:t>
            </w:r>
          </w:p>
        </w:tc>
        <w:tc>
          <w:tcPr>
            <w:tcW w:w="7371" w:type="dxa"/>
          </w:tcPr>
          <w:p w14:paraId="485AF5A7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0586C4FD" w14:textId="77777777" w:rsidTr="00D81D0F">
        <w:tc>
          <w:tcPr>
            <w:tcW w:w="2547" w:type="dxa"/>
          </w:tcPr>
          <w:p w14:paraId="596AFE84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Értesítési cím:</w:t>
            </w:r>
          </w:p>
        </w:tc>
        <w:tc>
          <w:tcPr>
            <w:tcW w:w="7371" w:type="dxa"/>
          </w:tcPr>
          <w:p w14:paraId="78B2FC52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24ACBB89" w14:textId="77777777" w:rsidTr="00D81D0F">
        <w:tc>
          <w:tcPr>
            <w:tcW w:w="2547" w:type="dxa"/>
          </w:tcPr>
          <w:p w14:paraId="1E3FC04E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E-mail:</w:t>
            </w:r>
          </w:p>
        </w:tc>
        <w:tc>
          <w:tcPr>
            <w:tcW w:w="7371" w:type="dxa"/>
          </w:tcPr>
          <w:p w14:paraId="0EC13220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356BEAFD" w14:textId="77777777" w:rsidTr="00D81D0F">
        <w:tc>
          <w:tcPr>
            <w:tcW w:w="2547" w:type="dxa"/>
          </w:tcPr>
          <w:p w14:paraId="11A33C4E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Telefonszám:</w:t>
            </w:r>
          </w:p>
        </w:tc>
        <w:tc>
          <w:tcPr>
            <w:tcW w:w="7371" w:type="dxa"/>
          </w:tcPr>
          <w:p w14:paraId="3E4D4564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</w:tbl>
    <w:p w14:paraId="0822C7B3" w14:textId="418BA35D" w:rsidR="007041F0" w:rsidRPr="00EA022E" w:rsidRDefault="007041F0" w:rsidP="007041F0">
      <w:pPr>
        <w:tabs>
          <w:tab w:val="left" w:pos="7020"/>
          <w:tab w:val="center" w:pos="8100"/>
        </w:tabs>
        <w:spacing w:before="60" w:line="240" w:lineRule="atLeast"/>
        <w:ind w:left="7019" w:hanging="7019"/>
        <w:rPr>
          <w:rFonts w:cs="Arial"/>
        </w:rPr>
      </w:pPr>
      <w:r w:rsidRPr="00EA022E">
        <w:rPr>
          <w:rFonts w:cs="Arial"/>
        </w:rPr>
        <w:t>(A fenti adatok kitöltése kötelező. Kérjük nyomtatott betűkkel kiölteni.)</w:t>
      </w:r>
    </w:p>
    <w:p w14:paraId="2506F29D" w14:textId="77777777" w:rsidR="00EA022E" w:rsidRPr="00EA022E" w:rsidRDefault="00EA022E" w:rsidP="007041F0">
      <w:pPr>
        <w:tabs>
          <w:tab w:val="left" w:pos="7020"/>
          <w:tab w:val="center" w:pos="8100"/>
        </w:tabs>
        <w:spacing w:before="60" w:line="240" w:lineRule="atLeast"/>
        <w:ind w:left="7019" w:hanging="7019"/>
        <w:rPr>
          <w:rFonts w:cs="Arial"/>
        </w:rPr>
      </w:pPr>
    </w:p>
    <w:p w14:paraId="3953E50F" w14:textId="2EDABB79" w:rsidR="007041F0" w:rsidRPr="00EA022E" w:rsidRDefault="007041F0" w:rsidP="007041F0">
      <w:pPr>
        <w:spacing w:before="120"/>
        <w:rPr>
          <w:rFonts w:cs="Arial"/>
        </w:rPr>
      </w:pPr>
      <w:r w:rsidRPr="00EA022E">
        <w:rPr>
          <w:rFonts w:cs="Arial"/>
        </w:rPr>
        <w:t xml:space="preserve">Tagdíjkedvezmény érvényesítése*: </w:t>
      </w:r>
      <w:r w:rsidR="00EA022E" w:rsidRPr="00EA022E">
        <w:rPr>
          <w:rFonts w:cs="Arial"/>
        </w:rPr>
        <w:t xml:space="preserve">felsőoktatási intézmény </w:t>
      </w:r>
      <w:r w:rsidRPr="00EA022E">
        <w:rPr>
          <w:rFonts w:cs="Arial"/>
        </w:rPr>
        <w:t>nappali tagozatos hallgató</w:t>
      </w:r>
      <w:r w:rsidR="00661686" w:rsidRPr="00661686">
        <w:rPr>
          <w:rFonts w:cs="Arial"/>
          <w:color w:val="FF0000"/>
        </w:rPr>
        <w:t>ja</w:t>
      </w:r>
      <w:r w:rsidRPr="00EA022E">
        <w:rPr>
          <w:rFonts w:cs="Arial"/>
        </w:rPr>
        <w:t xml:space="preserve"> / nyugdíjas</w:t>
      </w:r>
    </w:p>
    <w:p w14:paraId="628751C7" w14:textId="4178FCE3" w:rsidR="007041F0" w:rsidRPr="00EA022E" w:rsidRDefault="007041F0" w:rsidP="007041F0">
      <w:pPr>
        <w:spacing w:before="120"/>
        <w:rPr>
          <w:rFonts w:cs="Arial"/>
          <w:lang w:val="hu-HU"/>
        </w:rPr>
      </w:pPr>
      <w:r w:rsidRPr="00EA022E">
        <w:rPr>
          <w:rFonts w:cs="Arial"/>
          <w:lang w:val="hu-HU"/>
        </w:rPr>
        <w:t xml:space="preserve">Belépéskor az alábbi szakcsoport tagja </w:t>
      </w:r>
      <w:r w:rsidRPr="00C61ADF">
        <w:rPr>
          <w:rFonts w:cs="Arial"/>
          <w:lang w:val="hu-HU"/>
        </w:rPr>
        <w:t>kíván</w:t>
      </w:r>
      <w:r w:rsidR="00661686" w:rsidRPr="00C61ADF">
        <w:rPr>
          <w:rFonts w:cs="Arial"/>
          <w:lang w:val="hu-HU"/>
        </w:rPr>
        <w:t>ok</w:t>
      </w:r>
      <w:r w:rsidRPr="00C61ADF">
        <w:rPr>
          <w:rFonts w:cs="Arial"/>
          <w:lang w:val="hu-HU"/>
        </w:rPr>
        <w:t xml:space="preserve"> lenni</w:t>
      </w:r>
      <w:r w:rsidRPr="00EA022E">
        <w:rPr>
          <w:rFonts w:cs="Arial"/>
          <w:lang w:val="hu-HU"/>
        </w:rPr>
        <w:t>**:</w:t>
      </w:r>
    </w:p>
    <w:p w14:paraId="7C593D9E" w14:textId="77777777" w:rsidR="007041F0" w:rsidRPr="00EA022E" w:rsidRDefault="007041F0" w:rsidP="007041F0">
      <w:pPr>
        <w:tabs>
          <w:tab w:val="left" w:pos="3960"/>
        </w:tabs>
        <w:spacing w:before="0" w:line="276" w:lineRule="auto"/>
        <w:rPr>
          <w:rFonts w:cs="Arial"/>
        </w:rPr>
      </w:pPr>
    </w:p>
    <w:tbl>
      <w:tblPr>
        <w:tblStyle w:val="TableGrid"/>
        <w:tblW w:w="8869" w:type="dxa"/>
        <w:jc w:val="center"/>
        <w:tblLook w:val="04A0" w:firstRow="1" w:lastRow="0" w:firstColumn="1" w:lastColumn="0" w:noHBand="0" w:noVBand="1"/>
      </w:tblPr>
      <w:tblGrid>
        <w:gridCol w:w="4706"/>
        <w:gridCol w:w="567"/>
        <w:gridCol w:w="3029"/>
        <w:gridCol w:w="567"/>
      </w:tblGrid>
      <w:tr w:rsidR="007041F0" w:rsidRPr="00EA022E" w14:paraId="5F3EC932" w14:textId="77777777" w:rsidTr="00D81D0F">
        <w:trPr>
          <w:jc w:val="center"/>
        </w:trPr>
        <w:tc>
          <w:tcPr>
            <w:tcW w:w="4706" w:type="dxa"/>
          </w:tcPr>
          <w:p w14:paraId="069DE00C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</w:rPr>
              <w:t>Biztonsági és megbízhatósági szakcsoport</w:t>
            </w:r>
          </w:p>
        </w:tc>
        <w:tc>
          <w:tcPr>
            <w:tcW w:w="567" w:type="dxa"/>
          </w:tcPr>
          <w:p w14:paraId="71A8D365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  <w:tc>
          <w:tcPr>
            <w:tcW w:w="3029" w:type="dxa"/>
          </w:tcPr>
          <w:p w14:paraId="74C2BBE1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</w:rPr>
              <w:t>Szenior szakcsoport</w:t>
            </w:r>
          </w:p>
        </w:tc>
        <w:tc>
          <w:tcPr>
            <w:tcW w:w="567" w:type="dxa"/>
          </w:tcPr>
          <w:p w14:paraId="6DAEA00B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</w:tr>
      <w:tr w:rsidR="007041F0" w:rsidRPr="00EA022E" w14:paraId="244C31D9" w14:textId="77777777" w:rsidTr="00D81D0F">
        <w:trPr>
          <w:jc w:val="center"/>
        </w:trPr>
        <w:tc>
          <w:tcPr>
            <w:tcW w:w="4706" w:type="dxa"/>
          </w:tcPr>
          <w:p w14:paraId="06B95F1B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  <w:lang w:val="hu-HU"/>
              </w:rPr>
              <w:t>Fiatalok a Nukleáris Energetikáért (FINE)</w:t>
            </w:r>
          </w:p>
        </w:tc>
        <w:tc>
          <w:tcPr>
            <w:tcW w:w="567" w:type="dxa"/>
          </w:tcPr>
          <w:p w14:paraId="10823D6B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  <w:tc>
          <w:tcPr>
            <w:tcW w:w="3029" w:type="dxa"/>
          </w:tcPr>
          <w:p w14:paraId="6F7AE498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  <w:lang w:val="hu-HU"/>
              </w:rPr>
              <w:t>Tanári szakcsoport</w:t>
            </w:r>
          </w:p>
        </w:tc>
        <w:tc>
          <w:tcPr>
            <w:tcW w:w="567" w:type="dxa"/>
          </w:tcPr>
          <w:p w14:paraId="58A09A4C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</w:tr>
      <w:tr w:rsidR="007041F0" w:rsidRPr="00EA022E" w14:paraId="6AAECA7A" w14:textId="77777777" w:rsidTr="00D81D0F">
        <w:trPr>
          <w:jc w:val="center"/>
        </w:trPr>
        <w:tc>
          <w:tcPr>
            <w:tcW w:w="4706" w:type="dxa"/>
          </w:tcPr>
          <w:p w14:paraId="1A211C50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</w:rPr>
              <w:t>Fúziós szakcsoprt</w:t>
            </w:r>
          </w:p>
        </w:tc>
        <w:tc>
          <w:tcPr>
            <w:tcW w:w="567" w:type="dxa"/>
          </w:tcPr>
          <w:p w14:paraId="0347F1AC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  <w:tc>
          <w:tcPr>
            <w:tcW w:w="3029" w:type="dxa"/>
          </w:tcPr>
          <w:p w14:paraId="7A0F0755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  <w:lang w:val="hu-HU"/>
              </w:rPr>
              <w:t>Üzemeltetői szakcsoport</w:t>
            </w:r>
          </w:p>
        </w:tc>
        <w:tc>
          <w:tcPr>
            <w:tcW w:w="567" w:type="dxa"/>
          </w:tcPr>
          <w:p w14:paraId="2D993C65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</w:tr>
      <w:tr w:rsidR="007041F0" w:rsidRPr="00EA022E" w14:paraId="2B42468E" w14:textId="77777777" w:rsidTr="00D81D0F">
        <w:trPr>
          <w:jc w:val="center"/>
        </w:trPr>
        <w:tc>
          <w:tcPr>
            <w:tcW w:w="4706" w:type="dxa"/>
          </w:tcPr>
          <w:p w14:paraId="4E9A97B7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  <w:lang w:val="hu-HU"/>
              </w:rPr>
              <w:t>Környezetvédelmi szakcsoport</w:t>
            </w:r>
          </w:p>
        </w:tc>
        <w:tc>
          <w:tcPr>
            <w:tcW w:w="567" w:type="dxa"/>
          </w:tcPr>
          <w:p w14:paraId="1BBB28D1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</w:p>
        </w:tc>
        <w:tc>
          <w:tcPr>
            <w:tcW w:w="3029" w:type="dxa"/>
          </w:tcPr>
          <w:p w14:paraId="76198B86" w14:textId="77777777" w:rsidR="007041F0" w:rsidRPr="00EA022E" w:rsidRDefault="007041F0" w:rsidP="00D81D0F">
            <w:pPr>
              <w:tabs>
                <w:tab w:val="left" w:pos="3960"/>
              </w:tabs>
              <w:spacing w:before="60" w:after="60" w:line="276" w:lineRule="auto"/>
              <w:rPr>
                <w:rFonts w:cs="Arial"/>
              </w:rPr>
            </w:pPr>
            <w:r w:rsidRPr="00EA022E">
              <w:rPr>
                <w:rFonts w:cs="Arial"/>
                <w:lang w:val="hu-HU"/>
              </w:rPr>
              <w:t>WIN Magyarország (WIN)</w:t>
            </w:r>
          </w:p>
        </w:tc>
        <w:tc>
          <w:tcPr>
            <w:tcW w:w="567" w:type="dxa"/>
          </w:tcPr>
          <w:p w14:paraId="4D0A9D53" w14:textId="77777777" w:rsidR="007041F0" w:rsidRPr="00EA022E" w:rsidRDefault="007041F0" w:rsidP="00D81D0F">
            <w:pPr>
              <w:tabs>
                <w:tab w:val="left" w:pos="3960"/>
              </w:tabs>
              <w:spacing w:before="0" w:line="276" w:lineRule="auto"/>
              <w:rPr>
                <w:rFonts w:cs="Arial"/>
              </w:rPr>
            </w:pPr>
          </w:p>
        </w:tc>
      </w:tr>
    </w:tbl>
    <w:p w14:paraId="2899816A" w14:textId="6BC30C98" w:rsidR="007041F0" w:rsidRDefault="007041F0" w:rsidP="007041F0">
      <w:pPr>
        <w:tabs>
          <w:tab w:val="left" w:pos="3960"/>
        </w:tabs>
        <w:spacing w:before="0" w:line="276" w:lineRule="auto"/>
        <w:rPr>
          <w:rFonts w:cs="Arial"/>
        </w:rPr>
      </w:pPr>
    </w:p>
    <w:p w14:paraId="34C719AE" w14:textId="77777777" w:rsidR="00EA022E" w:rsidRPr="00EA022E" w:rsidRDefault="00EA022E" w:rsidP="007041F0">
      <w:pPr>
        <w:tabs>
          <w:tab w:val="left" w:pos="3960"/>
        </w:tabs>
        <w:spacing w:before="0" w:line="276" w:lineRule="auto"/>
        <w:rPr>
          <w:rFonts w:cs="Arial"/>
        </w:rPr>
      </w:pPr>
    </w:p>
    <w:p w14:paraId="2B2D48E7" w14:textId="28414A10" w:rsidR="007041F0" w:rsidRPr="00EA022E" w:rsidRDefault="007041F0" w:rsidP="007041F0">
      <w:pPr>
        <w:tabs>
          <w:tab w:val="left" w:leader="dot" w:pos="2880"/>
        </w:tabs>
        <w:spacing w:line="240" w:lineRule="atLeast"/>
        <w:rPr>
          <w:rFonts w:cs="Arial"/>
        </w:rPr>
      </w:pPr>
      <w:r w:rsidRPr="00EA022E">
        <w:rPr>
          <w:rFonts w:cs="Arial"/>
        </w:rPr>
        <w:t xml:space="preserve">Dátum: </w:t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  <w:t xml:space="preserve">  </w:t>
      </w:r>
      <w:r w:rsidR="00EA022E">
        <w:rPr>
          <w:rFonts w:cs="Arial"/>
        </w:rPr>
        <w:t xml:space="preserve">   </w:t>
      </w:r>
      <w:r w:rsidRPr="00EA022E">
        <w:rPr>
          <w:rFonts w:cs="Arial"/>
        </w:rPr>
        <w:t xml:space="preserve">  ...................................</w:t>
      </w:r>
    </w:p>
    <w:p w14:paraId="03529AD1" w14:textId="77777777" w:rsidR="007041F0" w:rsidRPr="00EA022E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</w:rPr>
      </w:pPr>
      <w:r w:rsidRPr="00EA022E">
        <w:rPr>
          <w:rFonts w:cs="Arial"/>
        </w:rPr>
        <w:tab/>
      </w:r>
      <w:r w:rsidRPr="00EA022E">
        <w:rPr>
          <w:rFonts w:cs="Arial"/>
        </w:rPr>
        <w:tab/>
        <w:t>aláírás</w:t>
      </w:r>
    </w:p>
    <w:p w14:paraId="1309EFB0" w14:textId="5EBE2327" w:rsidR="00661686" w:rsidRDefault="007041F0" w:rsidP="007041F0">
      <w:pPr>
        <w:pStyle w:val="Footer"/>
        <w:rPr>
          <w:lang w:val="hu-HU"/>
        </w:rPr>
      </w:pPr>
      <w:r w:rsidRPr="00EA022E">
        <w:rPr>
          <w:lang w:val="hu-HU"/>
        </w:rPr>
        <w:t>*</w:t>
      </w:r>
      <w:r w:rsidRPr="00EA022E">
        <w:rPr>
          <w:rFonts w:cs="Arial"/>
        </w:rPr>
        <w:t xml:space="preserve"> Jelölje aláhúzzással</w:t>
      </w:r>
      <w:r w:rsidRPr="00EA022E">
        <w:rPr>
          <w:lang w:val="hu-HU"/>
        </w:rPr>
        <w:t>!  /  **Jelölje X</w:t>
      </w:r>
      <w:r w:rsidRPr="00C61ADF">
        <w:rPr>
          <w:lang w:val="hu-HU"/>
        </w:rPr>
        <w:t>-</w:t>
      </w:r>
      <w:r w:rsidR="004161E4" w:rsidRPr="00C61ADF">
        <w:rPr>
          <w:lang w:val="hu-HU"/>
        </w:rPr>
        <w:t>sz</w:t>
      </w:r>
      <w:r w:rsidRPr="00C61ADF">
        <w:rPr>
          <w:lang w:val="hu-HU"/>
        </w:rPr>
        <w:t>el!</w:t>
      </w:r>
    </w:p>
    <w:p w14:paraId="3F576902" w14:textId="77777777" w:rsidR="00661686" w:rsidRDefault="00661686">
      <w:pPr>
        <w:spacing w:before="0"/>
        <w:jc w:val="left"/>
        <w:rPr>
          <w:lang w:val="hu-HU"/>
        </w:rPr>
      </w:pPr>
      <w:r>
        <w:rPr>
          <w:lang w:val="hu-HU"/>
        </w:rPr>
        <w:br w:type="page"/>
      </w:r>
    </w:p>
    <w:p w14:paraId="3BAF933C" w14:textId="77777777" w:rsidR="007041F0" w:rsidRPr="00EA022E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</w:rPr>
      </w:pPr>
      <w:r w:rsidRPr="00EA022E">
        <w:rPr>
          <w:rFonts w:cs="Arial"/>
        </w:rPr>
        <w:lastRenderedPageBreak/>
        <w:t>Szakcsoportba való belépési kérelem esetén kérjük megadni az alábbi információkat is:</w:t>
      </w:r>
    </w:p>
    <w:p w14:paraId="59B03E56" w14:textId="77777777" w:rsidR="007041F0" w:rsidRPr="00EA022E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122"/>
        <w:gridCol w:w="7796"/>
      </w:tblGrid>
      <w:tr w:rsidR="007041F0" w:rsidRPr="00EA022E" w14:paraId="7EB58BF8" w14:textId="77777777" w:rsidTr="005A5CBF">
        <w:trPr>
          <w:trHeight w:val="113"/>
        </w:trPr>
        <w:tc>
          <w:tcPr>
            <w:tcW w:w="2122" w:type="dxa"/>
          </w:tcPr>
          <w:p w14:paraId="59544567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Végzettség:</w:t>
            </w:r>
          </w:p>
        </w:tc>
        <w:tc>
          <w:tcPr>
            <w:tcW w:w="7796" w:type="dxa"/>
          </w:tcPr>
          <w:p w14:paraId="10F76A4B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234C756B" w14:textId="77777777" w:rsidTr="005A5CBF">
        <w:tc>
          <w:tcPr>
            <w:tcW w:w="2122" w:type="dxa"/>
          </w:tcPr>
          <w:p w14:paraId="15C7A94D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Munkahely:</w:t>
            </w:r>
          </w:p>
        </w:tc>
        <w:tc>
          <w:tcPr>
            <w:tcW w:w="7796" w:type="dxa"/>
          </w:tcPr>
          <w:p w14:paraId="27B69A5C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  <w:tr w:rsidR="007041F0" w:rsidRPr="00EA022E" w14:paraId="0BD057BD" w14:textId="77777777" w:rsidTr="005A5CBF">
        <w:trPr>
          <w:trHeight w:val="3742"/>
        </w:trPr>
        <w:tc>
          <w:tcPr>
            <w:tcW w:w="2122" w:type="dxa"/>
          </w:tcPr>
          <w:p w14:paraId="474153FA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  <w:r w:rsidRPr="00EA022E">
              <w:rPr>
                <w:rFonts w:cs="Arial"/>
              </w:rPr>
              <w:t>Motiváció:</w:t>
            </w:r>
          </w:p>
        </w:tc>
        <w:tc>
          <w:tcPr>
            <w:tcW w:w="7796" w:type="dxa"/>
          </w:tcPr>
          <w:p w14:paraId="303F69F3" w14:textId="77777777" w:rsidR="007041F0" w:rsidRPr="00EA022E" w:rsidRDefault="007041F0" w:rsidP="00D81D0F">
            <w:pPr>
              <w:tabs>
                <w:tab w:val="left" w:pos="7020"/>
                <w:tab w:val="center" w:pos="8100"/>
              </w:tabs>
              <w:spacing w:before="120" w:after="120" w:line="240" w:lineRule="atLeast"/>
              <w:rPr>
                <w:rFonts w:cs="Arial"/>
              </w:rPr>
            </w:pPr>
          </w:p>
        </w:tc>
      </w:tr>
    </w:tbl>
    <w:p w14:paraId="52C29393" w14:textId="77777777" w:rsidR="007041F0" w:rsidRPr="00EA022E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</w:rPr>
      </w:pPr>
    </w:p>
    <w:p w14:paraId="0DA444CC" w14:textId="3F47A01A" w:rsidR="007041F0" w:rsidRPr="00EA022E" w:rsidRDefault="007041F0" w:rsidP="007041F0">
      <w:pPr>
        <w:tabs>
          <w:tab w:val="left" w:leader="dot" w:pos="2880"/>
        </w:tabs>
        <w:spacing w:line="240" w:lineRule="atLeast"/>
        <w:rPr>
          <w:rFonts w:cs="Arial"/>
        </w:rPr>
      </w:pPr>
      <w:r w:rsidRPr="00EA022E">
        <w:rPr>
          <w:rFonts w:cs="Arial"/>
        </w:rPr>
        <w:t xml:space="preserve">Dátum: </w:t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  <w:t xml:space="preserve">    </w:t>
      </w:r>
      <w:r w:rsidR="00EA022E">
        <w:rPr>
          <w:rFonts w:cs="Arial"/>
        </w:rPr>
        <w:t xml:space="preserve">    </w:t>
      </w:r>
      <w:r w:rsidRPr="00EA022E">
        <w:rPr>
          <w:rFonts w:cs="Arial"/>
        </w:rPr>
        <w:t>...................................</w:t>
      </w:r>
    </w:p>
    <w:p w14:paraId="71F00A24" w14:textId="77777777" w:rsidR="007041F0" w:rsidRPr="00EA022E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</w:rPr>
      </w:pPr>
      <w:r w:rsidRPr="00EA022E">
        <w:rPr>
          <w:rFonts w:cs="Arial"/>
        </w:rPr>
        <w:tab/>
      </w:r>
      <w:r w:rsidRPr="00EA022E">
        <w:rPr>
          <w:rFonts w:cs="Arial"/>
        </w:rPr>
        <w:tab/>
        <w:t>aláírás</w:t>
      </w:r>
    </w:p>
    <w:p w14:paraId="20C20496" w14:textId="77777777" w:rsidR="007041F0" w:rsidRDefault="007041F0" w:rsidP="007041F0">
      <w:pPr>
        <w:tabs>
          <w:tab w:val="left" w:pos="7020"/>
          <w:tab w:val="center" w:pos="8100"/>
        </w:tabs>
        <w:spacing w:before="0" w:line="240" w:lineRule="atLeast"/>
        <w:ind w:left="7020" w:hanging="7020"/>
        <w:rPr>
          <w:rFonts w:cs="Arial"/>
          <w:sz w:val="24"/>
          <w:szCs w:val="24"/>
        </w:rPr>
      </w:pPr>
    </w:p>
    <w:p w14:paraId="76870750" w14:textId="00FD4B67" w:rsidR="004161E4" w:rsidRDefault="004161E4">
      <w:pPr>
        <w:spacing w:before="0"/>
        <w:jc w:val="left"/>
        <w:rPr>
          <w:rFonts w:eastAsia="Calibri" w:cs="Arial"/>
          <w:b/>
          <w:color w:val="000000"/>
          <w:sz w:val="24"/>
          <w:szCs w:val="24"/>
          <w:lang w:val="hu-HU"/>
        </w:rPr>
      </w:pPr>
    </w:p>
    <w:p w14:paraId="4E36AB8F" w14:textId="0A263334" w:rsidR="007041F0" w:rsidRPr="00EA022E" w:rsidRDefault="007041F0" w:rsidP="007041F0">
      <w:pPr>
        <w:spacing w:before="0" w:line="254" w:lineRule="auto"/>
        <w:jc w:val="center"/>
        <w:rPr>
          <w:rFonts w:eastAsia="Calibri" w:cs="Arial"/>
          <w:b/>
          <w:color w:val="000000"/>
          <w:sz w:val="24"/>
          <w:szCs w:val="24"/>
          <w:lang w:val="hu-HU"/>
        </w:rPr>
      </w:pPr>
      <w:r w:rsidRPr="00EA022E">
        <w:rPr>
          <w:rFonts w:eastAsia="Calibri" w:cs="Arial"/>
          <w:b/>
          <w:color w:val="000000"/>
          <w:sz w:val="24"/>
          <w:szCs w:val="24"/>
          <w:lang w:val="hu-HU"/>
        </w:rPr>
        <w:t>Rövid Adatkezelési Tájékoztató</w:t>
      </w:r>
    </w:p>
    <w:p w14:paraId="22606837" w14:textId="77777777" w:rsidR="007041F0" w:rsidRDefault="007041F0" w:rsidP="007041F0">
      <w:pPr>
        <w:spacing w:before="0" w:line="254" w:lineRule="auto"/>
        <w:jc w:val="left"/>
        <w:rPr>
          <w:rFonts w:ascii="Times New Roman" w:eastAsia="Calibri" w:hAnsi="Times New Roman"/>
          <w:color w:val="000000"/>
          <w:lang w:val="hu-HU"/>
        </w:rPr>
      </w:pPr>
    </w:p>
    <w:p w14:paraId="678AC298" w14:textId="77777777" w:rsidR="007041F0" w:rsidRPr="00EA022E" w:rsidRDefault="007041F0" w:rsidP="00EA022E">
      <w:pPr>
        <w:spacing w:before="0" w:line="276" w:lineRule="auto"/>
        <w:rPr>
          <w:rFonts w:eastAsia="Calibri" w:cs="Arial"/>
          <w:color w:val="000000"/>
          <w:lang w:val="hu-HU"/>
        </w:rPr>
      </w:pPr>
      <w:r w:rsidRPr="00EA022E">
        <w:rPr>
          <w:rFonts w:eastAsia="Calibri" w:cs="Arial"/>
          <w:color w:val="000000"/>
          <w:lang w:val="hu-HU"/>
        </w:rPr>
        <w:t>A Magyar Nukleáris Társaság (a továbbiakban: MNT) tagjainak nyilvántartása, és az MNT tagsággal kapcsolatos információk, küldemények (pl. meghívó közgyűlésre) küldése céljából szükséges adatkezelést a Magyar Nukleáris Társaság (a továbbiakban: adatkezelő) végzi.</w:t>
      </w:r>
    </w:p>
    <w:p w14:paraId="51583F66" w14:textId="3E73508D" w:rsidR="007041F0" w:rsidRPr="00C61ADF" w:rsidRDefault="007041F0" w:rsidP="00EA022E">
      <w:pPr>
        <w:spacing w:before="0" w:line="276" w:lineRule="auto"/>
        <w:rPr>
          <w:rFonts w:eastAsia="Calibri" w:cs="Arial"/>
          <w:lang w:val="hu-HU"/>
        </w:rPr>
      </w:pPr>
      <w:r w:rsidRPr="00EA022E">
        <w:rPr>
          <w:rFonts w:eastAsia="Calibri" w:cs="Arial"/>
          <w:color w:val="000000"/>
          <w:lang w:val="hu-HU"/>
        </w:rPr>
        <w:t xml:space="preserve">A nyilatkozaton megadott személyes adatok kezelése </w:t>
      </w:r>
      <w:r w:rsidRPr="00C61ADF">
        <w:rPr>
          <w:rFonts w:eastAsia="Calibri" w:cs="Arial"/>
          <w:lang w:val="hu-HU"/>
        </w:rPr>
        <w:t>az MNT törvény</w:t>
      </w:r>
      <w:r w:rsidR="00661686" w:rsidRPr="00C61ADF">
        <w:rPr>
          <w:rFonts w:eastAsia="Calibri" w:cs="Arial"/>
          <w:lang w:val="hu-HU"/>
        </w:rPr>
        <w:t>i</w:t>
      </w:r>
      <w:r w:rsidRPr="00C61ADF">
        <w:rPr>
          <w:rFonts w:eastAsia="Calibri" w:cs="Arial"/>
          <w:lang w:val="hu-HU"/>
        </w:rPr>
        <w:t xml:space="preserve"> kötelezettsége (Ptk, </w:t>
      </w:r>
      <w:r w:rsidRPr="00C61ADF">
        <w:rPr>
          <w:rFonts w:cs="Arial"/>
        </w:rPr>
        <w:t>2013.</w:t>
      </w:r>
      <w:r w:rsidR="00696B87" w:rsidRPr="00C61ADF">
        <w:rPr>
          <w:rFonts w:cs="Arial"/>
        </w:rPr>
        <w:t xml:space="preserve"> </w:t>
      </w:r>
      <w:r w:rsidRPr="00C61ADF">
        <w:rPr>
          <w:rFonts w:cs="Arial"/>
        </w:rPr>
        <w:t>V. tv. 3:63.§ (1</w:t>
      </w:r>
      <w:r w:rsidR="00696B87" w:rsidRPr="00C61ADF">
        <w:rPr>
          <w:rFonts w:cs="Arial"/>
        </w:rPr>
        <w:t>)</w:t>
      </w:r>
      <w:r w:rsidRPr="00C61ADF">
        <w:rPr>
          <w:rFonts w:cs="Arial"/>
        </w:rPr>
        <w:t>; 2000. C. tv.)</w:t>
      </w:r>
      <w:r w:rsidRPr="00C61ADF">
        <w:rPr>
          <w:rFonts w:eastAsia="Calibri" w:cs="Arial"/>
          <w:lang w:val="hu-HU"/>
        </w:rPr>
        <w:t>.</w:t>
      </w:r>
    </w:p>
    <w:p w14:paraId="41850166" w14:textId="77777777" w:rsidR="007041F0" w:rsidRPr="00C61ADF" w:rsidRDefault="007041F0" w:rsidP="00EA022E">
      <w:pPr>
        <w:spacing w:before="0" w:line="276" w:lineRule="auto"/>
        <w:rPr>
          <w:rFonts w:eastAsia="Calibri" w:cs="Arial"/>
          <w:lang w:val="hu-HU"/>
        </w:rPr>
      </w:pPr>
      <w:r w:rsidRPr="00C61ADF">
        <w:rPr>
          <w:rFonts w:eastAsia="Calibri" w:cs="Arial"/>
          <w:lang w:val="hu-HU"/>
        </w:rPr>
        <w:t xml:space="preserve">A fenti személyes adatok kezelése a teljes Adatkezelési Tájékoztatóban (elérhető a www. nukleáris.hu oldalon) meghatározott időtartamig tart. Az adatkezelő a tagsági adatokat nem továbbítja. </w:t>
      </w:r>
    </w:p>
    <w:p w14:paraId="26937BA0" w14:textId="77777777" w:rsidR="007041F0" w:rsidRPr="00C61ADF" w:rsidRDefault="007041F0" w:rsidP="00EA022E">
      <w:pPr>
        <w:spacing w:before="0" w:line="276" w:lineRule="auto"/>
        <w:rPr>
          <w:rFonts w:eastAsia="Calibri" w:cs="Arial"/>
          <w:lang w:val="hu-HU"/>
        </w:rPr>
      </w:pPr>
      <w:r w:rsidRPr="00C61ADF">
        <w:rPr>
          <w:rFonts w:eastAsia="Calibri" w:cs="Arial"/>
          <w:lang w:val="hu-HU"/>
        </w:rPr>
        <w:t>Az adatkezelés időtartama alatt az adatkezeléssel érintett adatokba betekintést csak az adatkezelő tisztségviselői nyerhetnek.</w:t>
      </w:r>
    </w:p>
    <w:p w14:paraId="02FA6D3D" w14:textId="57D0D66B" w:rsidR="00661686" w:rsidRPr="00C61ADF" w:rsidRDefault="007041F0" w:rsidP="00EA022E">
      <w:pPr>
        <w:spacing w:before="0" w:line="276" w:lineRule="auto"/>
        <w:rPr>
          <w:rFonts w:eastAsia="Calibri" w:cs="Arial"/>
          <w:lang w:val="hu-HU"/>
        </w:rPr>
      </w:pPr>
      <w:r w:rsidRPr="00C61ADF">
        <w:rPr>
          <w:rFonts w:eastAsia="Calibri" w:cs="Arial"/>
          <w:lang w:val="hu-HU"/>
        </w:rPr>
        <w:t xml:space="preserve">Az érintett az adatkezelés teljes időtartama alatt élhet az EU általános adatvédelmi rendeletében </w:t>
      </w:r>
      <w:r w:rsidR="00661686" w:rsidRPr="00C61ADF">
        <w:rPr>
          <w:rFonts w:eastAsia="Calibri" w:cs="Arial"/>
          <w:lang w:val="hu-HU"/>
        </w:rPr>
        <w:t xml:space="preserve">(679/2016. /GDPR/) </w:t>
      </w:r>
      <w:r w:rsidRPr="00C61ADF">
        <w:rPr>
          <w:rFonts w:eastAsia="Calibri" w:cs="Arial"/>
          <w:lang w:val="hu-HU"/>
        </w:rPr>
        <w:t>biztosított jogával (tájékoztatáshoz, helyesbítéshez, törléshez, korlátozáshoz, adathordozhatósághoz való jog) továbbá jogsérelem esetén az illetékes bírósághoz, valamint panasszal a Nemzeti Adatvédelmi és Információszabadság Hatósághoz (1530 Budapest, Pf.:5. vagy ugyfelszolgalat@naih.hu) is fordulhat.</w:t>
      </w:r>
    </w:p>
    <w:p w14:paraId="01BEA18A" w14:textId="77777777" w:rsidR="00661686" w:rsidRDefault="00661686">
      <w:pPr>
        <w:spacing w:before="0"/>
        <w:jc w:val="left"/>
        <w:rPr>
          <w:rFonts w:eastAsia="Calibri" w:cs="Arial"/>
          <w:color w:val="000000"/>
          <w:lang w:val="hu-HU"/>
        </w:rPr>
      </w:pPr>
      <w:r>
        <w:rPr>
          <w:rFonts w:eastAsia="Calibri" w:cs="Arial"/>
          <w:color w:val="000000"/>
          <w:lang w:val="hu-HU"/>
        </w:rPr>
        <w:br w:type="page"/>
      </w:r>
    </w:p>
    <w:p w14:paraId="4A4FB2E8" w14:textId="77777777" w:rsidR="00661686" w:rsidRDefault="00661686" w:rsidP="00DE3611">
      <w:pPr>
        <w:rPr>
          <w:rFonts w:eastAsia="Calibri"/>
        </w:rPr>
      </w:pPr>
    </w:p>
    <w:p w14:paraId="33F4BCD5" w14:textId="77777777" w:rsidR="007041F0" w:rsidRPr="00EA022E" w:rsidRDefault="007041F0" w:rsidP="00EA022E">
      <w:pPr>
        <w:keepNext/>
        <w:spacing w:before="0" w:after="120" w:line="276" w:lineRule="auto"/>
        <w:jc w:val="center"/>
        <w:rPr>
          <w:rFonts w:cs="Arial"/>
          <w:b/>
          <w:color w:val="000000"/>
          <w:sz w:val="24"/>
          <w:szCs w:val="24"/>
          <w:lang w:val="hu-HU"/>
        </w:rPr>
      </w:pPr>
      <w:r w:rsidRPr="00EA022E">
        <w:rPr>
          <w:rFonts w:cs="Arial"/>
          <w:b/>
          <w:color w:val="000000"/>
          <w:sz w:val="24"/>
          <w:szCs w:val="24"/>
          <w:lang w:val="hu-HU"/>
        </w:rPr>
        <w:t>Adatkezelési nyilatkozat</w:t>
      </w:r>
    </w:p>
    <w:p w14:paraId="4EFD02C2" w14:textId="77777777" w:rsidR="007041F0" w:rsidRPr="00EA022E" w:rsidRDefault="007041F0" w:rsidP="00EA022E">
      <w:pPr>
        <w:keepNext/>
        <w:spacing w:before="0" w:after="120" w:line="276" w:lineRule="auto"/>
        <w:jc w:val="center"/>
        <w:rPr>
          <w:rFonts w:cs="Arial"/>
          <w:b/>
          <w:color w:val="000000"/>
          <w:lang w:val="hu-HU"/>
        </w:rPr>
      </w:pPr>
    </w:p>
    <w:p w14:paraId="5B5F9BF9" w14:textId="77777777" w:rsidR="007041F0" w:rsidRPr="00EA022E" w:rsidRDefault="007041F0" w:rsidP="00EA022E">
      <w:pPr>
        <w:keepNext/>
        <w:spacing w:before="0" w:after="120" w:line="276" w:lineRule="auto"/>
        <w:rPr>
          <w:rFonts w:cs="Arial"/>
          <w:color w:val="000000"/>
          <w:lang w:val="hu-HU"/>
        </w:rPr>
      </w:pPr>
      <w:r w:rsidRPr="00EA022E">
        <w:rPr>
          <w:rFonts w:cs="Arial"/>
          <w:color w:val="000000"/>
          <w:lang w:val="hu-HU"/>
        </w:rPr>
        <w:t>A csatolt Adatkezelési tájékoztató alapján:</w:t>
      </w:r>
    </w:p>
    <w:p w14:paraId="7DEF94F1" w14:textId="5AF037EC" w:rsidR="007041F0" w:rsidRPr="00EA022E" w:rsidRDefault="005D1F6F" w:rsidP="00EA022E">
      <w:pPr>
        <w:keepNext/>
        <w:spacing w:before="0" w:after="120" w:line="276" w:lineRule="auto"/>
        <w:rPr>
          <w:rFonts w:cs="Arial"/>
          <w:color w:val="000000"/>
          <w:lang w:val="hu-HU"/>
        </w:rPr>
      </w:pPr>
      <w:sdt>
        <w:sdtPr>
          <w:rPr>
            <w:rFonts w:cs="Arial"/>
            <w:color w:val="000000"/>
            <w:lang w:val="hu-HU"/>
          </w:rPr>
          <w:id w:val="-291838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1ADF">
            <w:rPr>
              <w:rFonts w:ascii="MS Gothic" w:eastAsia="MS Gothic" w:hAnsi="MS Gothic" w:cs="Arial" w:hint="eastAsia"/>
              <w:color w:val="000000"/>
              <w:lang w:val="hu-HU"/>
            </w:rPr>
            <w:t>☐</w:t>
          </w:r>
        </w:sdtContent>
      </w:sdt>
      <w:r w:rsidR="00EA022E">
        <w:rPr>
          <w:rFonts w:cs="Arial"/>
          <w:color w:val="000000"/>
          <w:lang w:val="hu-HU"/>
        </w:rPr>
        <w:t xml:space="preserve"> </w:t>
      </w:r>
      <w:r w:rsidR="007041F0" w:rsidRPr="00EA022E">
        <w:rPr>
          <w:rFonts w:cs="Arial"/>
          <w:color w:val="000000"/>
          <w:lang w:val="hu-HU"/>
        </w:rPr>
        <w:t>Tudomásul veszem, hogy személyes adataimat a Magyar Nukleáris Társaság tagnyilvántartás céljából kezeli.</w:t>
      </w:r>
    </w:p>
    <w:p w14:paraId="6B31DA8F" w14:textId="661959F5" w:rsidR="007041F0" w:rsidRDefault="005D1F6F" w:rsidP="00EA022E">
      <w:pPr>
        <w:keepNext/>
        <w:spacing w:before="0" w:after="120" w:line="276" w:lineRule="auto"/>
        <w:rPr>
          <w:rFonts w:cs="Arial"/>
          <w:color w:val="000000"/>
          <w:lang w:val="hu-HU"/>
        </w:rPr>
      </w:pPr>
      <w:sdt>
        <w:sdtPr>
          <w:rPr>
            <w:rFonts w:cs="Arial"/>
            <w:color w:val="000000"/>
            <w:lang w:val="hu-HU"/>
          </w:rPr>
          <w:id w:val="-1827267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61E4">
            <w:rPr>
              <w:rFonts w:ascii="MS Gothic" w:eastAsia="MS Gothic" w:hAnsi="MS Gothic" w:cs="Arial" w:hint="eastAsia"/>
              <w:color w:val="000000"/>
              <w:lang w:val="hu-HU"/>
            </w:rPr>
            <w:t>☐</w:t>
          </w:r>
        </w:sdtContent>
      </w:sdt>
      <w:r w:rsidR="004161E4">
        <w:rPr>
          <w:rFonts w:cs="Arial"/>
          <w:color w:val="000000"/>
          <w:lang w:val="hu-HU"/>
        </w:rPr>
        <w:t xml:space="preserve"> </w:t>
      </w:r>
      <w:r w:rsidR="007041F0" w:rsidRPr="00EA022E">
        <w:rPr>
          <w:rFonts w:cs="Arial"/>
          <w:color w:val="000000"/>
          <w:lang w:val="hu-HU"/>
        </w:rPr>
        <w:t>Tudomásul veszem, hogy személyes adataimat a Magyar Nukleáris Társaság a számviteli bizonylatok nyilvántartása céljából kezeli.</w:t>
      </w:r>
    </w:p>
    <w:p w14:paraId="5AB8688C" w14:textId="77777777" w:rsidR="00EA022E" w:rsidRPr="00EA022E" w:rsidRDefault="00EA022E" w:rsidP="00EA022E">
      <w:pPr>
        <w:keepNext/>
        <w:spacing w:before="0" w:after="120" w:line="276" w:lineRule="auto"/>
        <w:rPr>
          <w:rFonts w:cs="Arial"/>
          <w:color w:val="000000"/>
          <w:lang w:val="hu-HU"/>
        </w:rPr>
      </w:pPr>
    </w:p>
    <w:p w14:paraId="729A8746" w14:textId="77777777" w:rsidR="007041F0" w:rsidRPr="00EA022E" w:rsidRDefault="007041F0" w:rsidP="00EA022E">
      <w:pPr>
        <w:spacing w:before="0" w:after="120" w:line="276" w:lineRule="auto"/>
        <w:rPr>
          <w:rFonts w:cs="Arial"/>
          <w:color w:val="000000"/>
          <w:lang w:val="hu-HU"/>
        </w:rPr>
      </w:pPr>
    </w:p>
    <w:p w14:paraId="2D4474DA" w14:textId="77777777" w:rsidR="007041F0" w:rsidRPr="00EA022E" w:rsidRDefault="007041F0" w:rsidP="00EA022E">
      <w:pPr>
        <w:tabs>
          <w:tab w:val="left" w:leader="dot" w:pos="2880"/>
        </w:tabs>
        <w:spacing w:before="0" w:after="120" w:line="276" w:lineRule="auto"/>
        <w:rPr>
          <w:rFonts w:cs="Arial"/>
        </w:rPr>
      </w:pPr>
      <w:r w:rsidRPr="00EA022E">
        <w:rPr>
          <w:rFonts w:cs="Arial"/>
        </w:rPr>
        <w:t xml:space="preserve">Dátum: </w:t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</w:r>
      <w:r w:rsidRPr="00EA022E">
        <w:rPr>
          <w:rFonts w:cs="Arial"/>
        </w:rPr>
        <w:tab/>
        <w:t xml:space="preserve">    ...................................</w:t>
      </w:r>
    </w:p>
    <w:p w14:paraId="3643A2BE" w14:textId="77777777" w:rsidR="007041F0" w:rsidRPr="00EA022E" w:rsidRDefault="007041F0" w:rsidP="00EA022E">
      <w:pPr>
        <w:tabs>
          <w:tab w:val="left" w:pos="7020"/>
          <w:tab w:val="center" w:pos="8100"/>
        </w:tabs>
        <w:spacing w:before="0" w:after="120" w:line="276" w:lineRule="auto"/>
        <w:ind w:left="7020" w:hanging="7020"/>
        <w:rPr>
          <w:rFonts w:cs="Arial"/>
        </w:rPr>
      </w:pPr>
      <w:r w:rsidRPr="00EA022E">
        <w:rPr>
          <w:rFonts w:cs="Arial"/>
        </w:rPr>
        <w:tab/>
      </w:r>
      <w:r w:rsidRPr="00EA022E">
        <w:rPr>
          <w:rFonts w:cs="Arial"/>
        </w:rPr>
        <w:tab/>
        <w:t>aláírás</w:t>
      </w:r>
    </w:p>
    <w:p w14:paraId="50902A8B" w14:textId="45BD0132" w:rsidR="007041F0" w:rsidRPr="00EA022E" w:rsidRDefault="007041F0" w:rsidP="00EA022E">
      <w:pPr>
        <w:spacing w:before="0" w:after="120" w:line="276" w:lineRule="auto"/>
        <w:rPr>
          <w:rFonts w:eastAsia="Calibri" w:cs="Arial"/>
        </w:rPr>
      </w:pPr>
    </w:p>
    <w:sectPr w:rsidR="007041F0" w:rsidRPr="00EA022E" w:rsidSect="004161E4">
      <w:headerReference w:type="default" r:id="rId8"/>
      <w:headerReference w:type="first" r:id="rId9"/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FDDA7" w14:textId="77777777" w:rsidR="005D1F6F" w:rsidRDefault="005D1F6F">
      <w:r>
        <w:separator/>
      </w:r>
    </w:p>
  </w:endnote>
  <w:endnote w:type="continuationSeparator" w:id="0">
    <w:p w14:paraId="5CEF964F" w14:textId="77777777" w:rsidR="005D1F6F" w:rsidRDefault="005D1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F5628" w14:textId="77777777" w:rsidR="005D1F6F" w:rsidRDefault="005D1F6F">
      <w:r>
        <w:separator/>
      </w:r>
    </w:p>
  </w:footnote>
  <w:footnote w:type="continuationSeparator" w:id="0">
    <w:p w14:paraId="5465F752" w14:textId="77777777" w:rsidR="005D1F6F" w:rsidRDefault="005D1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0" w:type="dxa"/>
      <w:jc w:val="center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520"/>
      <w:gridCol w:w="7380"/>
    </w:tblGrid>
    <w:tr w:rsidR="007041F0" w:rsidRPr="00C40071" w14:paraId="1869FB56" w14:textId="77777777" w:rsidTr="00D81D0F">
      <w:trPr>
        <w:jc w:val="center"/>
      </w:trPr>
      <w:tc>
        <w:tcPr>
          <w:tcW w:w="2520" w:type="dxa"/>
          <w:vAlign w:val="center"/>
        </w:tcPr>
        <w:p w14:paraId="50C05BE2" w14:textId="77777777" w:rsidR="007041F0" w:rsidRPr="00C40071" w:rsidRDefault="007041F0" w:rsidP="007041F0">
          <w:pPr>
            <w:pStyle w:val="Header"/>
            <w:spacing w:before="0"/>
            <w:jc w:val="center"/>
            <w:rPr>
              <w:lang w:val="hu-HU"/>
            </w:rPr>
          </w:pPr>
          <w:r w:rsidRPr="00C40071">
            <w:rPr>
              <w:noProof/>
              <w:lang w:val="en-US" w:eastAsia="en-US"/>
            </w:rPr>
            <w:drawing>
              <wp:inline distT="0" distB="0" distL="0" distR="0" wp14:anchorId="7A80AC94" wp14:editId="3569AEFD">
                <wp:extent cx="1619250" cy="990600"/>
                <wp:effectExtent l="0" t="0" r="0" b="0"/>
                <wp:docPr id="2" name="Picture 1" descr="m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80" w:type="dxa"/>
        </w:tcPr>
        <w:p w14:paraId="7E91C1FE" w14:textId="77777777" w:rsidR="007041F0" w:rsidRPr="00C40071" w:rsidRDefault="007041F0" w:rsidP="007041F0">
          <w:pPr>
            <w:pStyle w:val="Header"/>
            <w:spacing w:before="0"/>
            <w:rPr>
              <w:rFonts w:cs="Arial"/>
              <w:b/>
              <w:lang w:val="hu-HU"/>
            </w:rPr>
          </w:pPr>
          <w:r w:rsidRPr="00C40071">
            <w:rPr>
              <w:rFonts w:cs="Arial"/>
              <w:b/>
              <w:lang w:val="hu-HU"/>
            </w:rPr>
            <w:t>Magyar Nukleáris Társaság, az Európai Nukleáris Társaság tagja</w:t>
          </w:r>
        </w:p>
        <w:p w14:paraId="38CC25C2" w14:textId="648287BB" w:rsidR="007041F0" w:rsidRPr="00C40071" w:rsidRDefault="007041F0" w:rsidP="007041F0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12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b/>
              <w:sz w:val="16"/>
              <w:szCs w:val="16"/>
              <w:lang w:val="hu-HU"/>
            </w:rPr>
            <w:tab/>
            <w:t>Elnök: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b/>
              <w:sz w:val="16"/>
              <w:szCs w:val="16"/>
              <w:lang w:val="hu-HU"/>
            </w:rPr>
            <w:t>Dr. Fábián Margit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b/>
              <w:sz w:val="16"/>
              <w:szCs w:val="16"/>
              <w:lang w:val="hu-HU"/>
            </w:rPr>
            <w:t>Titkár: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 w:rsidRPr="004161E4">
            <w:rPr>
              <w:rFonts w:cs="Arial"/>
              <w:b/>
              <w:bCs/>
              <w:sz w:val="16"/>
              <w:szCs w:val="16"/>
              <w:lang w:val="hu-HU"/>
            </w:rPr>
            <w:t>Dr. Osán János</w:t>
          </w:r>
        </w:p>
        <w:p w14:paraId="0AD16051" w14:textId="640A074D" w:rsidR="007041F0" w:rsidRPr="00C92DE2" w:rsidRDefault="007041F0" w:rsidP="007041F0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ind w:left="-36" w:firstLine="36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sz w:val="16"/>
              <w:szCs w:val="16"/>
              <w:lang w:val="hu-HU"/>
            </w:rPr>
            <w:t>HUN-REN EK, Budapest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sz w:val="16"/>
              <w:szCs w:val="16"/>
              <w:lang w:val="hu-HU"/>
            </w:rPr>
            <w:t xml:space="preserve">HUN-REN </w:t>
          </w:r>
          <w:r w:rsidRPr="00C92DE2">
            <w:rPr>
              <w:rFonts w:cs="Arial"/>
              <w:sz w:val="16"/>
              <w:szCs w:val="16"/>
              <w:lang w:val="hu-HU"/>
            </w:rPr>
            <w:t>EK, Budapest</w:t>
          </w:r>
        </w:p>
        <w:p w14:paraId="1D68B8ED" w14:textId="13944C16" w:rsidR="007041F0" w:rsidRPr="00C40071" w:rsidRDefault="007041F0" w:rsidP="007041F0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 w:rsidRPr="00C40071">
            <w:rPr>
              <w:rFonts w:cs="Arial"/>
              <w:b/>
              <w:sz w:val="16"/>
              <w:szCs w:val="16"/>
              <w:lang w:val="hu-HU"/>
            </w:rPr>
            <w:t>Alelnökök</w:t>
          </w:r>
          <w:r w:rsidR="004161E4" w:rsidRPr="00C40071">
            <w:rPr>
              <w:rFonts w:cs="Arial"/>
              <w:sz w:val="16"/>
              <w:szCs w:val="16"/>
              <w:lang w:val="hu-HU"/>
            </w:rPr>
            <w:t>:</w:t>
          </w:r>
          <w:r w:rsidR="004161E4"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 w:rsidRPr="00C92DE2">
            <w:rPr>
              <w:rFonts w:cs="Arial"/>
              <w:b/>
              <w:sz w:val="16"/>
              <w:szCs w:val="16"/>
              <w:lang w:val="hu-HU"/>
            </w:rPr>
            <w:t>Somfai Barbara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558B2A19" w14:textId="69951C4C" w:rsidR="007041F0" w:rsidRPr="00C40071" w:rsidRDefault="007041F0" w:rsidP="004161E4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b/>
              <w:sz w:val="16"/>
              <w:szCs w:val="16"/>
              <w:lang w:val="hu-HU"/>
            </w:rPr>
            <w:tab/>
          </w:r>
          <w:r w:rsidRPr="006F3F11">
            <w:rPr>
              <w:rFonts w:cs="Arial"/>
              <w:b/>
              <w:sz w:val="16"/>
              <w:szCs w:val="16"/>
              <w:lang w:val="hu-HU"/>
            </w:rPr>
            <w:tab/>
          </w:r>
          <w:r w:rsidR="004161E4">
            <w:rPr>
              <w:rFonts w:cs="Arial"/>
              <w:sz w:val="16"/>
              <w:szCs w:val="16"/>
              <w:lang w:val="hu-HU"/>
            </w:rPr>
            <w:t>HUN-REN EK, Budapest</w:t>
          </w:r>
          <w:r w:rsidRPr="00C40071">
            <w:rPr>
              <w:rFonts w:cs="Arial"/>
              <w:sz w:val="16"/>
              <w:szCs w:val="16"/>
              <w:lang w:val="hu-HU"/>
            </w:rPr>
            <w:tab/>
            <w:t xml:space="preserve">Telefon:       +36 </w:t>
          </w:r>
          <w:r>
            <w:rPr>
              <w:rFonts w:cs="Arial"/>
              <w:sz w:val="16"/>
              <w:szCs w:val="16"/>
              <w:lang w:val="hu-HU"/>
            </w:rPr>
            <w:t>20</w:t>
          </w:r>
          <w:r w:rsidR="004161E4">
            <w:rPr>
              <w:rFonts w:cs="Arial"/>
              <w:sz w:val="16"/>
              <w:szCs w:val="16"/>
              <w:lang w:val="hu-HU"/>
            </w:rPr>
            <w:t xml:space="preserve"> 548 0051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56DADE4B" w14:textId="03E920E0" w:rsidR="007041F0" w:rsidRPr="00C40071" w:rsidRDefault="007041F0" w:rsidP="007041F0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b/>
              <w:sz w:val="16"/>
              <w:szCs w:val="16"/>
              <w:lang w:val="hu-HU"/>
            </w:rPr>
            <w:t>Dr. Pokol Gergő</w:t>
          </w:r>
          <w:r w:rsidRPr="00C40071">
            <w:rPr>
              <w:rFonts w:cs="Arial"/>
              <w:sz w:val="16"/>
              <w:szCs w:val="16"/>
              <w:lang w:val="hu-HU"/>
            </w:rPr>
            <w:tab/>
            <w:t xml:space="preserve">E-mail:         </w:t>
          </w:r>
          <w:hyperlink r:id="rId2" w:history="1">
            <w:r w:rsidRPr="00C40071">
              <w:rPr>
                <w:rStyle w:val="Hyperlink"/>
                <w:rFonts w:cs="Arial"/>
                <w:sz w:val="16"/>
                <w:szCs w:val="16"/>
                <w:lang w:val="hu-HU"/>
              </w:rPr>
              <w:t>tarsasag@nuklearis.hu</w:t>
            </w:r>
          </w:hyperlink>
        </w:p>
        <w:p w14:paraId="258EBB97" w14:textId="7096AC5A" w:rsidR="007041F0" w:rsidRPr="00C40071" w:rsidRDefault="007041F0" w:rsidP="007041F0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sz w:val="16"/>
              <w:szCs w:val="16"/>
              <w:lang w:val="hu-HU"/>
            </w:rPr>
            <w:t>BME NTI, Budapest</w:t>
          </w:r>
          <w:r w:rsidR="004161E4"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>Levelezési cím: 1121 Budapest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6FBF493F" w14:textId="675D7D74" w:rsidR="007041F0" w:rsidRPr="00C92DE2" w:rsidRDefault="007041F0" w:rsidP="004161E4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4161E4">
            <w:rPr>
              <w:rFonts w:cs="Arial"/>
              <w:sz w:val="16"/>
              <w:szCs w:val="16"/>
              <w:lang w:val="hu-HU"/>
            </w:rPr>
            <w:t>HUN-REN EK, Budapest</w:t>
          </w:r>
          <w:r w:rsidR="004161E4"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>Konkoly-Thege Miklós út 29-33.</w:t>
          </w:r>
        </w:p>
      </w:tc>
    </w:tr>
    <w:tr w:rsidR="007041F0" w:rsidRPr="00C40071" w14:paraId="569A5A22" w14:textId="77777777" w:rsidTr="00D81D0F">
      <w:trPr>
        <w:jc w:val="center"/>
      </w:trPr>
      <w:tc>
        <w:tcPr>
          <w:tcW w:w="2520" w:type="dxa"/>
          <w:vAlign w:val="center"/>
        </w:tcPr>
        <w:p w14:paraId="34DBD90D" w14:textId="77777777" w:rsidR="007041F0" w:rsidRPr="00C40071" w:rsidRDefault="007041F0" w:rsidP="007041F0">
          <w:pPr>
            <w:pStyle w:val="Header"/>
            <w:spacing w:before="0"/>
            <w:jc w:val="center"/>
            <w:rPr>
              <w:lang w:val="hu-HU"/>
            </w:rPr>
          </w:pPr>
        </w:p>
      </w:tc>
      <w:tc>
        <w:tcPr>
          <w:tcW w:w="7380" w:type="dxa"/>
        </w:tcPr>
        <w:p w14:paraId="71229426" w14:textId="77777777" w:rsidR="007041F0" w:rsidRPr="00C40071" w:rsidRDefault="007041F0" w:rsidP="007041F0">
          <w:pPr>
            <w:pStyle w:val="Header"/>
            <w:spacing w:before="0"/>
            <w:rPr>
              <w:rFonts w:cs="Arial"/>
              <w:b/>
              <w:lang w:val="hu-HU"/>
            </w:rPr>
          </w:pPr>
        </w:p>
      </w:tc>
    </w:tr>
  </w:tbl>
  <w:p w14:paraId="4CC28F02" w14:textId="5EF51ECF" w:rsidR="007041F0" w:rsidRDefault="007041F0" w:rsidP="00661686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0" w:type="dxa"/>
      <w:jc w:val="center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520"/>
      <w:gridCol w:w="7380"/>
    </w:tblGrid>
    <w:tr w:rsidR="0072015E" w:rsidRPr="00C40071" w14:paraId="6D01855C" w14:textId="77777777" w:rsidTr="00B53DAA">
      <w:trPr>
        <w:jc w:val="center"/>
      </w:trPr>
      <w:tc>
        <w:tcPr>
          <w:tcW w:w="2520" w:type="dxa"/>
          <w:vAlign w:val="center"/>
        </w:tcPr>
        <w:p w14:paraId="448DCABE" w14:textId="77777777" w:rsidR="0072015E" w:rsidRPr="00C40071" w:rsidRDefault="00AC249F" w:rsidP="00171A93">
          <w:pPr>
            <w:pStyle w:val="Header"/>
            <w:spacing w:before="0"/>
            <w:jc w:val="center"/>
            <w:rPr>
              <w:lang w:val="hu-HU"/>
            </w:rPr>
          </w:pPr>
          <w:r w:rsidRPr="00C40071">
            <w:rPr>
              <w:noProof/>
              <w:lang w:val="en-US" w:eastAsia="en-US"/>
            </w:rPr>
            <w:drawing>
              <wp:inline distT="0" distB="0" distL="0" distR="0" wp14:anchorId="5435F5A4" wp14:editId="351D75B0">
                <wp:extent cx="1619250" cy="990600"/>
                <wp:effectExtent l="0" t="0" r="0" b="0"/>
                <wp:docPr id="1" name="Picture 1" descr="m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80" w:type="dxa"/>
        </w:tcPr>
        <w:p w14:paraId="0EA7B22B" w14:textId="77777777" w:rsidR="0072015E" w:rsidRPr="00C40071" w:rsidRDefault="0072015E" w:rsidP="00171A93">
          <w:pPr>
            <w:pStyle w:val="Header"/>
            <w:spacing w:before="0"/>
            <w:rPr>
              <w:rFonts w:cs="Arial"/>
              <w:b/>
              <w:lang w:val="hu-HU"/>
            </w:rPr>
          </w:pPr>
          <w:r w:rsidRPr="00C40071">
            <w:rPr>
              <w:rFonts w:cs="Arial"/>
              <w:b/>
              <w:lang w:val="hu-HU"/>
            </w:rPr>
            <w:t>Magyar Nukleáris Társaság, az Európai Nukleáris Társaság tagja</w:t>
          </w:r>
        </w:p>
        <w:p w14:paraId="526AD89D" w14:textId="1CA68766" w:rsidR="0072015E" w:rsidRPr="00C40071" w:rsidRDefault="0072015E" w:rsidP="00171A93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12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b/>
              <w:sz w:val="16"/>
              <w:szCs w:val="16"/>
              <w:lang w:val="hu-HU"/>
            </w:rPr>
            <w:tab/>
            <w:t>Elnök: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>
            <w:rPr>
              <w:rFonts w:cs="Arial"/>
              <w:b/>
              <w:sz w:val="16"/>
              <w:szCs w:val="16"/>
              <w:lang w:val="hu-HU"/>
            </w:rPr>
            <w:t>Dr. Pokol Gergő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BF7C84" w:rsidRPr="00C40071">
            <w:rPr>
              <w:rFonts w:cs="Arial"/>
              <w:b/>
              <w:sz w:val="16"/>
              <w:szCs w:val="16"/>
              <w:lang w:val="hu-HU"/>
            </w:rPr>
            <w:t>Titkár: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>
            <w:rPr>
              <w:rFonts w:cs="Arial"/>
              <w:b/>
              <w:sz w:val="16"/>
              <w:szCs w:val="16"/>
              <w:lang w:val="hu-HU"/>
            </w:rPr>
            <w:t>Dr. Fábián Margit</w:t>
          </w:r>
        </w:p>
        <w:p w14:paraId="6804D354" w14:textId="2E00AED9" w:rsidR="0072015E" w:rsidRPr="00C92DE2" w:rsidRDefault="0072015E" w:rsidP="00C92DE2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ind w:left="-36" w:firstLine="36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>
            <w:rPr>
              <w:rFonts w:cs="Arial"/>
              <w:sz w:val="16"/>
              <w:szCs w:val="16"/>
              <w:lang w:val="hu-HU"/>
            </w:rPr>
            <w:t>BME NTI, Budapest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B2451" w:rsidRPr="00C92DE2">
            <w:rPr>
              <w:rFonts w:cs="Arial"/>
              <w:sz w:val="16"/>
              <w:szCs w:val="16"/>
              <w:lang w:val="hu-HU"/>
            </w:rPr>
            <w:t>EK, Budapest</w:t>
          </w:r>
        </w:p>
        <w:p w14:paraId="1C2C249F" w14:textId="256DB2ED" w:rsidR="0072015E" w:rsidRPr="00C40071" w:rsidRDefault="00BF7C84" w:rsidP="00171A93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>
            <w:rPr>
              <w:rFonts w:cs="Arial"/>
              <w:sz w:val="16"/>
              <w:szCs w:val="16"/>
              <w:lang w:val="hu-HU"/>
            </w:rPr>
            <w:t>EK, Budapest</w:t>
          </w:r>
          <w:r w:rsidR="0072015E"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648598D6" w14:textId="1E183F42" w:rsidR="0072015E" w:rsidRPr="00C40071" w:rsidRDefault="0072015E" w:rsidP="00BF7C84">
          <w:pPr>
            <w:pStyle w:val="Header"/>
            <w:tabs>
              <w:tab w:val="clear" w:pos="4320"/>
              <w:tab w:val="clear" w:pos="8640"/>
              <w:tab w:val="left" w:pos="248"/>
              <w:tab w:val="left" w:pos="1296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b/>
              <w:sz w:val="16"/>
              <w:szCs w:val="16"/>
              <w:lang w:val="hu-HU"/>
            </w:rPr>
            <w:tab/>
            <w:t>Alelnökök</w:t>
          </w:r>
          <w:r w:rsidRPr="00C40071">
            <w:rPr>
              <w:rFonts w:cs="Arial"/>
              <w:sz w:val="16"/>
              <w:szCs w:val="16"/>
              <w:lang w:val="hu-HU"/>
            </w:rPr>
            <w:t>: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B46A70" w:rsidRPr="006F3F11">
            <w:rPr>
              <w:rFonts w:cs="Arial"/>
              <w:b/>
              <w:sz w:val="16"/>
              <w:szCs w:val="16"/>
              <w:lang w:val="hu-HU"/>
            </w:rPr>
            <w:tab/>
          </w:r>
          <w:r w:rsidR="006F3F11" w:rsidRPr="006F3F11">
            <w:rPr>
              <w:rFonts w:cs="Arial"/>
              <w:b/>
              <w:sz w:val="16"/>
              <w:szCs w:val="16"/>
              <w:lang w:val="hu-HU"/>
            </w:rPr>
            <w:t xml:space="preserve">Dr. </w:t>
          </w:r>
          <w:r w:rsidR="00C92DE2" w:rsidRPr="00C92DE2">
            <w:rPr>
              <w:rFonts w:cs="Arial"/>
              <w:b/>
              <w:sz w:val="16"/>
              <w:szCs w:val="16"/>
              <w:lang w:val="hu-HU"/>
            </w:rPr>
            <w:t>Radnóti Katalin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BF7C84" w:rsidRPr="00C40071">
            <w:rPr>
              <w:rFonts w:cs="Arial"/>
              <w:sz w:val="16"/>
              <w:szCs w:val="16"/>
              <w:lang w:val="hu-HU"/>
            </w:rPr>
            <w:t xml:space="preserve">Telefon:       +36 </w:t>
          </w:r>
          <w:r w:rsidR="00C92DE2">
            <w:rPr>
              <w:rFonts w:cs="Arial"/>
              <w:sz w:val="16"/>
              <w:szCs w:val="16"/>
              <w:lang w:val="hu-HU"/>
            </w:rPr>
            <w:t>2</w:t>
          </w:r>
          <w:r w:rsidR="007548EE">
            <w:rPr>
              <w:rFonts w:cs="Arial"/>
              <w:sz w:val="16"/>
              <w:szCs w:val="16"/>
              <w:lang w:val="hu-HU"/>
            </w:rPr>
            <w:t>0</w:t>
          </w:r>
          <w:r w:rsidR="00BF7C84" w:rsidRPr="00C40071">
            <w:rPr>
              <w:rFonts w:cs="Arial"/>
              <w:sz w:val="16"/>
              <w:szCs w:val="16"/>
              <w:lang w:val="hu-HU"/>
            </w:rPr>
            <w:t> </w:t>
          </w:r>
          <w:r w:rsidR="00C92DE2">
            <w:rPr>
              <w:rFonts w:cs="Arial"/>
              <w:sz w:val="16"/>
              <w:szCs w:val="16"/>
              <w:lang w:val="hu-HU"/>
            </w:rPr>
            <w:t>266</w:t>
          </w:r>
          <w:r w:rsidR="00BF7C84" w:rsidRPr="00C40071">
            <w:rPr>
              <w:rFonts w:cs="Arial"/>
              <w:sz w:val="16"/>
              <w:szCs w:val="16"/>
              <w:lang w:val="hu-HU"/>
            </w:rPr>
            <w:t xml:space="preserve"> </w:t>
          </w:r>
          <w:r w:rsidR="00C92DE2">
            <w:rPr>
              <w:rFonts w:cs="Arial"/>
              <w:sz w:val="16"/>
              <w:szCs w:val="16"/>
              <w:lang w:val="hu-HU"/>
            </w:rPr>
            <w:t>7726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744548F8" w14:textId="2074072E" w:rsidR="00B53DAA" w:rsidRPr="00C40071" w:rsidRDefault="0072015E" w:rsidP="00BF7C84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>
            <w:rPr>
              <w:rFonts w:cs="Arial"/>
              <w:sz w:val="16"/>
              <w:szCs w:val="16"/>
              <w:lang w:val="hu-HU"/>
            </w:rPr>
            <w:t>ELTE TTK</w:t>
          </w:r>
          <w:r w:rsidR="00B53DAA" w:rsidRPr="00C40071">
            <w:rPr>
              <w:rStyle w:val="st"/>
              <w:i/>
              <w:sz w:val="16"/>
              <w:szCs w:val="16"/>
              <w:lang w:val="hu-HU"/>
            </w:rPr>
            <w:t xml:space="preserve">, </w:t>
          </w:r>
          <w:r w:rsidR="00B53DAA" w:rsidRPr="00C92DE2">
            <w:rPr>
              <w:rStyle w:val="st"/>
              <w:sz w:val="16"/>
              <w:szCs w:val="16"/>
              <w:lang w:val="hu-HU"/>
            </w:rPr>
            <w:t>Budapest</w:t>
          </w:r>
          <w:r w:rsidR="00BF7C84" w:rsidRPr="00C40071">
            <w:rPr>
              <w:rFonts w:cs="Arial"/>
              <w:sz w:val="16"/>
              <w:szCs w:val="16"/>
              <w:lang w:val="hu-HU"/>
            </w:rPr>
            <w:tab/>
            <w:t xml:space="preserve"> E-mail:         </w:t>
          </w:r>
          <w:hyperlink r:id="rId2" w:history="1">
            <w:r w:rsidR="00B53DAA" w:rsidRPr="00C40071">
              <w:rPr>
                <w:rStyle w:val="Hyperlink"/>
                <w:rFonts w:cs="Arial"/>
                <w:sz w:val="16"/>
                <w:szCs w:val="16"/>
                <w:lang w:val="hu-HU"/>
              </w:rPr>
              <w:t>tarsasag@nuklearis.hu</w:t>
            </w:r>
          </w:hyperlink>
        </w:p>
        <w:p w14:paraId="210D3C45" w14:textId="59F2E6E0" w:rsidR="0072015E" w:rsidRPr="00C40071" w:rsidRDefault="00B53DAA" w:rsidP="00BF7C84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 w:rsidRPr="00C92DE2">
            <w:rPr>
              <w:rFonts w:cs="Arial"/>
              <w:b/>
              <w:sz w:val="16"/>
              <w:szCs w:val="16"/>
              <w:lang w:val="hu-HU"/>
            </w:rPr>
            <w:t>Somfai Barbara</w:t>
          </w:r>
          <w:r w:rsidR="00CC20CE">
            <w:rPr>
              <w:rFonts w:cs="Arial"/>
              <w:sz w:val="16"/>
              <w:szCs w:val="16"/>
              <w:lang w:val="hu-HU"/>
            </w:rPr>
            <w:t xml:space="preserve">                            </w:t>
          </w:r>
          <w:r w:rsidRPr="00C40071">
            <w:rPr>
              <w:rFonts w:cs="Arial"/>
              <w:b/>
              <w:sz w:val="16"/>
              <w:szCs w:val="16"/>
              <w:lang w:val="hu-HU"/>
            </w:rPr>
            <w:t xml:space="preserve">                   </w:t>
          </w:r>
          <w:r w:rsidRPr="00C40071">
            <w:rPr>
              <w:rFonts w:cs="Arial"/>
              <w:sz w:val="16"/>
              <w:szCs w:val="16"/>
              <w:lang w:val="hu-HU"/>
            </w:rPr>
            <w:t>Levelezési cím: 1121 Budapest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  <w:p w14:paraId="5CE58A8F" w14:textId="569003A1" w:rsidR="0072015E" w:rsidRPr="00C92DE2" w:rsidRDefault="0072015E" w:rsidP="00C92DE2">
          <w:pPr>
            <w:pStyle w:val="Header"/>
            <w:tabs>
              <w:tab w:val="clear" w:pos="4320"/>
              <w:tab w:val="clear" w:pos="8640"/>
              <w:tab w:val="left" w:pos="248"/>
              <w:tab w:val="left" w:pos="1328"/>
              <w:tab w:val="left" w:pos="4568"/>
              <w:tab w:val="left" w:pos="5468"/>
              <w:tab w:val="right" w:pos="7316"/>
            </w:tabs>
            <w:spacing w:before="0"/>
            <w:rPr>
              <w:rFonts w:cs="Arial"/>
              <w:sz w:val="16"/>
              <w:szCs w:val="16"/>
              <w:lang w:val="hu-HU"/>
            </w:rPr>
          </w:pP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  <w:r w:rsidR="00C92DE2" w:rsidRPr="00C92DE2">
            <w:rPr>
              <w:rFonts w:cs="Arial"/>
              <w:sz w:val="16"/>
              <w:szCs w:val="16"/>
              <w:lang w:val="hu-HU"/>
            </w:rPr>
            <w:t>EK, Budapest</w:t>
          </w:r>
          <w:r w:rsidR="00B53DAA" w:rsidRPr="00C40071">
            <w:rPr>
              <w:rFonts w:cs="Arial"/>
              <w:i/>
              <w:sz w:val="16"/>
              <w:szCs w:val="16"/>
              <w:lang w:val="hu-HU"/>
            </w:rPr>
            <w:t xml:space="preserve">                                                  </w:t>
          </w:r>
          <w:r w:rsidR="00C92DE2">
            <w:rPr>
              <w:rFonts w:cs="Arial"/>
              <w:i/>
              <w:sz w:val="16"/>
              <w:szCs w:val="16"/>
              <w:lang w:val="hu-HU"/>
            </w:rPr>
            <w:t xml:space="preserve"> </w:t>
          </w:r>
          <w:r w:rsidR="00B53DAA" w:rsidRPr="00C40071">
            <w:rPr>
              <w:rFonts w:cs="Arial"/>
              <w:i/>
              <w:sz w:val="16"/>
              <w:szCs w:val="16"/>
              <w:lang w:val="hu-HU"/>
            </w:rPr>
            <w:t xml:space="preserve"> </w:t>
          </w:r>
          <w:r w:rsidR="00B53DAA" w:rsidRPr="00C40071">
            <w:rPr>
              <w:rFonts w:cs="Arial"/>
              <w:sz w:val="16"/>
              <w:szCs w:val="16"/>
              <w:lang w:val="hu-HU"/>
            </w:rPr>
            <w:t>Konkoly-Thege Miklós út 29-33.</w:t>
          </w:r>
          <w:r w:rsidRPr="00C40071">
            <w:rPr>
              <w:rFonts w:cs="Arial"/>
              <w:sz w:val="16"/>
              <w:szCs w:val="16"/>
              <w:lang w:val="hu-HU"/>
            </w:rPr>
            <w:tab/>
          </w:r>
        </w:p>
      </w:tc>
    </w:tr>
    <w:tr w:rsidR="00BF7C84" w:rsidRPr="00C40071" w14:paraId="791126FA" w14:textId="77777777" w:rsidTr="00B53DAA">
      <w:trPr>
        <w:jc w:val="center"/>
      </w:trPr>
      <w:tc>
        <w:tcPr>
          <w:tcW w:w="2520" w:type="dxa"/>
          <w:vAlign w:val="center"/>
        </w:tcPr>
        <w:p w14:paraId="6E660C76" w14:textId="77777777" w:rsidR="00BF7C84" w:rsidRPr="00C40071" w:rsidRDefault="00BF7C84" w:rsidP="00171A93">
          <w:pPr>
            <w:pStyle w:val="Header"/>
            <w:spacing w:before="0"/>
            <w:jc w:val="center"/>
            <w:rPr>
              <w:lang w:val="hu-HU"/>
            </w:rPr>
          </w:pPr>
        </w:p>
      </w:tc>
      <w:tc>
        <w:tcPr>
          <w:tcW w:w="7380" w:type="dxa"/>
        </w:tcPr>
        <w:p w14:paraId="5BF8F663" w14:textId="77777777" w:rsidR="00BF7C84" w:rsidRPr="00C40071" w:rsidRDefault="00BF7C84" w:rsidP="00171A93">
          <w:pPr>
            <w:pStyle w:val="Header"/>
            <w:spacing w:before="0"/>
            <w:rPr>
              <w:rFonts w:cs="Arial"/>
              <w:b/>
              <w:lang w:val="hu-HU"/>
            </w:rPr>
          </w:pPr>
        </w:p>
      </w:tc>
    </w:tr>
  </w:tbl>
  <w:p w14:paraId="22113E0E" w14:textId="77777777" w:rsidR="0072015E" w:rsidRPr="00C40071" w:rsidRDefault="0072015E" w:rsidP="00F276CC">
    <w:pPr>
      <w:pStyle w:val="Header"/>
      <w:spacing w:before="0"/>
      <w:rPr>
        <w:lang w:val="hu-H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44CD5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019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8EE3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AABB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9EDA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AA87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B01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4A06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D2E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E8E2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85692"/>
    <w:multiLevelType w:val="hybridMultilevel"/>
    <w:tmpl w:val="2718095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8A0D13"/>
    <w:multiLevelType w:val="hybridMultilevel"/>
    <w:tmpl w:val="10224D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200C0B"/>
    <w:multiLevelType w:val="hybridMultilevel"/>
    <w:tmpl w:val="6390FE14"/>
    <w:lvl w:ilvl="0" w:tplc="CF429990">
      <w:start w:val="1"/>
      <w:numFmt w:val="decimal"/>
      <w:pStyle w:val="Number"/>
      <w:lvlText w:val="%1."/>
      <w:lvlJc w:val="left"/>
      <w:pPr>
        <w:tabs>
          <w:tab w:val="num" w:pos="720"/>
        </w:tabs>
        <w:ind w:left="720" w:hanging="360"/>
      </w:pPr>
    </w:lvl>
    <w:lvl w:ilvl="1" w:tplc="5014800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252AE4"/>
    <w:multiLevelType w:val="multilevel"/>
    <w:tmpl w:val="745A1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4610553"/>
    <w:multiLevelType w:val="hybridMultilevel"/>
    <w:tmpl w:val="D7AA1E36"/>
    <w:lvl w:ilvl="0" w:tplc="DE445EE6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920C66B4">
      <w:numFmt w:val="bullet"/>
      <w:lvlText w:val="-"/>
      <w:lvlJc w:val="left"/>
      <w:pPr>
        <w:tabs>
          <w:tab w:val="num" w:pos="567"/>
        </w:tabs>
        <w:ind w:left="567" w:hanging="283"/>
      </w:pPr>
      <w:rPr>
        <w:rFonts w:ascii="Times New Roman" w:eastAsia="Batang" w:hAnsi="Times New Roman" w:cs="Times New Roman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54E0863"/>
    <w:multiLevelType w:val="hybridMultilevel"/>
    <w:tmpl w:val="515CC7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06309"/>
    <w:multiLevelType w:val="hybridMultilevel"/>
    <w:tmpl w:val="450A15B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36D64"/>
    <w:multiLevelType w:val="hybridMultilevel"/>
    <w:tmpl w:val="13E8E7F2"/>
    <w:lvl w:ilvl="0" w:tplc="040E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7F8F35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3FC1561"/>
    <w:multiLevelType w:val="hybridMultilevel"/>
    <w:tmpl w:val="C450AF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BA41FC"/>
    <w:multiLevelType w:val="hybridMultilevel"/>
    <w:tmpl w:val="61846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B6D99"/>
    <w:multiLevelType w:val="hybridMultilevel"/>
    <w:tmpl w:val="9458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C7369E"/>
    <w:multiLevelType w:val="hybridMultilevel"/>
    <w:tmpl w:val="01F0942E"/>
    <w:lvl w:ilvl="0" w:tplc="17044F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1573B8"/>
    <w:multiLevelType w:val="hybridMultilevel"/>
    <w:tmpl w:val="EA4C2E0A"/>
    <w:lvl w:ilvl="0" w:tplc="040E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C421C"/>
    <w:multiLevelType w:val="singleLevel"/>
    <w:tmpl w:val="61E61E10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36D7270"/>
    <w:multiLevelType w:val="multilevel"/>
    <w:tmpl w:val="52227BE8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numFmt w:val="bullet"/>
      <w:lvlText w:val="-"/>
      <w:lvlJc w:val="left"/>
      <w:pPr>
        <w:tabs>
          <w:tab w:val="num" w:pos="1364"/>
        </w:tabs>
        <w:ind w:left="1364" w:hanging="284"/>
      </w:pPr>
      <w:rPr>
        <w:rFonts w:ascii="Times New Roman" w:eastAsia="Batang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D0F6B77"/>
    <w:multiLevelType w:val="hybridMultilevel"/>
    <w:tmpl w:val="157EF37A"/>
    <w:lvl w:ilvl="0" w:tplc="2FFC4D12">
      <w:start w:val="1"/>
      <w:numFmt w:val="decimal"/>
      <w:lvlText w:val="%1."/>
      <w:lvlJc w:val="left"/>
      <w:pPr>
        <w:ind w:left="790" w:hanging="43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661345"/>
    <w:multiLevelType w:val="hybridMultilevel"/>
    <w:tmpl w:val="0144C852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F545E3"/>
    <w:multiLevelType w:val="hybridMultilevel"/>
    <w:tmpl w:val="CAA239F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5786"/>
    <w:multiLevelType w:val="hybridMultilevel"/>
    <w:tmpl w:val="ED8EE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6A6684"/>
    <w:multiLevelType w:val="hybridMultilevel"/>
    <w:tmpl w:val="86E8EAE4"/>
    <w:lvl w:ilvl="0" w:tplc="CA4AFCD0">
      <w:start w:val="1"/>
      <w:numFmt w:val="bullet"/>
      <w:pStyle w:val="Bullet"/>
      <w:lvlText w:val="–"/>
      <w:lvlJc w:val="left"/>
      <w:pPr>
        <w:tabs>
          <w:tab w:val="num" w:pos="1032"/>
        </w:tabs>
        <w:ind w:left="1032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F361D"/>
    <w:multiLevelType w:val="hybridMultilevel"/>
    <w:tmpl w:val="843A33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AE53D9"/>
    <w:multiLevelType w:val="hybridMultilevel"/>
    <w:tmpl w:val="52227BE8"/>
    <w:lvl w:ilvl="0" w:tplc="DE445EE6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4C7EE48C">
      <w:numFmt w:val="bullet"/>
      <w:lvlText w:val="-"/>
      <w:lvlJc w:val="left"/>
      <w:pPr>
        <w:tabs>
          <w:tab w:val="num" w:pos="1364"/>
        </w:tabs>
        <w:ind w:left="1364" w:hanging="284"/>
      </w:pPr>
      <w:rPr>
        <w:rFonts w:ascii="Times New Roman" w:eastAsia="Batang" w:hAnsi="Times New Roman" w:cs="Times New Roman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B0629B"/>
    <w:multiLevelType w:val="hybridMultilevel"/>
    <w:tmpl w:val="477CE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877B3C"/>
    <w:multiLevelType w:val="hybridMultilevel"/>
    <w:tmpl w:val="E7FC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E201BA"/>
    <w:multiLevelType w:val="hybridMultilevel"/>
    <w:tmpl w:val="28884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341C4"/>
    <w:multiLevelType w:val="singleLevel"/>
    <w:tmpl w:val="61E61E10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4364882"/>
    <w:multiLevelType w:val="hybridMultilevel"/>
    <w:tmpl w:val="42A6370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132F31"/>
    <w:multiLevelType w:val="hybridMultilevel"/>
    <w:tmpl w:val="4508AF6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A796C0F"/>
    <w:multiLevelType w:val="hybridMultilevel"/>
    <w:tmpl w:val="9DAE8F9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1D3D67"/>
    <w:multiLevelType w:val="hybridMultilevel"/>
    <w:tmpl w:val="247CEEA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29029F"/>
    <w:multiLevelType w:val="hybridMultilevel"/>
    <w:tmpl w:val="8966B03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D940E1"/>
    <w:multiLevelType w:val="hybridMultilevel"/>
    <w:tmpl w:val="B8C6FB7C"/>
    <w:lvl w:ilvl="0" w:tplc="040E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C22249"/>
    <w:multiLevelType w:val="hybridMultilevel"/>
    <w:tmpl w:val="1366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ED3D2A"/>
    <w:multiLevelType w:val="hybridMultilevel"/>
    <w:tmpl w:val="7026FD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444B85"/>
    <w:multiLevelType w:val="hybridMultilevel"/>
    <w:tmpl w:val="D34462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9"/>
  </w:num>
  <w:num w:numId="13">
    <w:abstractNumId w:val="29"/>
  </w:num>
  <w:num w:numId="14">
    <w:abstractNumId w:val="35"/>
  </w:num>
  <w:num w:numId="15">
    <w:abstractNumId w:val="23"/>
  </w:num>
  <w:num w:numId="16">
    <w:abstractNumId w:val="11"/>
  </w:num>
  <w:num w:numId="17">
    <w:abstractNumId w:val="37"/>
  </w:num>
  <w:num w:numId="18">
    <w:abstractNumId w:val="31"/>
  </w:num>
  <w:num w:numId="19">
    <w:abstractNumId w:val="13"/>
  </w:num>
  <w:num w:numId="20">
    <w:abstractNumId w:val="24"/>
  </w:num>
  <w:num w:numId="21">
    <w:abstractNumId w:val="14"/>
  </w:num>
  <w:num w:numId="22">
    <w:abstractNumId w:val="17"/>
  </w:num>
  <w:num w:numId="23">
    <w:abstractNumId w:val="10"/>
  </w:num>
  <w:num w:numId="24">
    <w:abstractNumId w:val="18"/>
  </w:num>
  <w:num w:numId="25">
    <w:abstractNumId w:val="21"/>
  </w:num>
  <w:num w:numId="26">
    <w:abstractNumId w:val="39"/>
  </w:num>
  <w:num w:numId="27">
    <w:abstractNumId w:val="16"/>
  </w:num>
  <w:num w:numId="28">
    <w:abstractNumId w:val="20"/>
  </w:num>
  <w:num w:numId="29">
    <w:abstractNumId w:val="33"/>
  </w:num>
  <w:num w:numId="30">
    <w:abstractNumId w:val="44"/>
  </w:num>
  <w:num w:numId="31">
    <w:abstractNumId w:val="28"/>
  </w:num>
  <w:num w:numId="32">
    <w:abstractNumId w:val="25"/>
  </w:num>
  <w:num w:numId="33">
    <w:abstractNumId w:val="42"/>
  </w:num>
  <w:num w:numId="34">
    <w:abstractNumId w:val="19"/>
  </w:num>
  <w:num w:numId="35">
    <w:abstractNumId w:val="34"/>
  </w:num>
  <w:num w:numId="36">
    <w:abstractNumId w:val="30"/>
  </w:num>
  <w:num w:numId="37">
    <w:abstractNumId w:val="41"/>
  </w:num>
  <w:num w:numId="38">
    <w:abstractNumId w:val="22"/>
  </w:num>
  <w:num w:numId="39">
    <w:abstractNumId w:val="26"/>
  </w:num>
  <w:num w:numId="40">
    <w:abstractNumId w:val="32"/>
  </w:num>
  <w:num w:numId="41">
    <w:abstractNumId w:val="27"/>
  </w:num>
  <w:num w:numId="42">
    <w:abstractNumId w:val="40"/>
  </w:num>
  <w:num w:numId="43">
    <w:abstractNumId w:val="43"/>
  </w:num>
  <w:num w:numId="44">
    <w:abstractNumId w:val="15"/>
  </w:num>
  <w:num w:numId="45">
    <w:abstractNumId w:val="38"/>
  </w:num>
  <w:num w:numId="46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Y1szA1sjA0NDdQ0lEKTi0uzszPAykwqgUArScrsCwAAAA="/>
  </w:docVars>
  <w:rsids>
    <w:rsidRoot w:val="00E63B88"/>
    <w:rsid w:val="00012B2B"/>
    <w:rsid w:val="000144BB"/>
    <w:rsid w:val="00030B20"/>
    <w:rsid w:val="00041381"/>
    <w:rsid w:val="000541FB"/>
    <w:rsid w:val="00055332"/>
    <w:rsid w:val="00070BB8"/>
    <w:rsid w:val="00071451"/>
    <w:rsid w:val="00081859"/>
    <w:rsid w:val="00094C28"/>
    <w:rsid w:val="00095EA6"/>
    <w:rsid w:val="000A1AD7"/>
    <w:rsid w:val="000B4E54"/>
    <w:rsid w:val="000C6238"/>
    <w:rsid w:val="000E05C8"/>
    <w:rsid w:val="000F73B7"/>
    <w:rsid w:val="0010452A"/>
    <w:rsid w:val="00105670"/>
    <w:rsid w:val="0013026C"/>
    <w:rsid w:val="00132538"/>
    <w:rsid w:val="00135289"/>
    <w:rsid w:val="00140C40"/>
    <w:rsid w:val="001412C7"/>
    <w:rsid w:val="00141960"/>
    <w:rsid w:val="00157B3C"/>
    <w:rsid w:val="00160D99"/>
    <w:rsid w:val="00171510"/>
    <w:rsid w:val="00171A93"/>
    <w:rsid w:val="00180C28"/>
    <w:rsid w:val="0019715B"/>
    <w:rsid w:val="001A64F5"/>
    <w:rsid w:val="001B29C6"/>
    <w:rsid w:val="002049BE"/>
    <w:rsid w:val="002171FF"/>
    <w:rsid w:val="002227DE"/>
    <w:rsid w:val="00235E67"/>
    <w:rsid w:val="0023605B"/>
    <w:rsid w:val="002414DC"/>
    <w:rsid w:val="00241FB9"/>
    <w:rsid w:val="00266434"/>
    <w:rsid w:val="00267080"/>
    <w:rsid w:val="002947A1"/>
    <w:rsid w:val="002A293F"/>
    <w:rsid w:val="002B61D1"/>
    <w:rsid w:val="002C3C69"/>
    <w:rsid w:val="002C7691"/>
    <w:rsid w:val="002D4EB3"/>
    <w:rsid w:val="002D6885"/>
    <w:rsid w:val="002E1DBC"/>
    <w:rsid w:val="002E29A0"/>
    <w:rsid w:val="002F2EAE"/>
    <w:rsid w:val="002F78C2"/>
    <w:rsid w:val="0030155B"/>
    <w:rsid w:val="00316237"/>
    <w:rsid w:val="00332FA7"/>
    <w:rsid w:val="00334B48"/>
    <w:rsid w:val="0036081D"/>
    <w:rsid w:val="003834F7"/>
    <w:rsid w:val="00390C43"/>
    <w:rsid w:val="00393A62"/>
    <w:rsid w:val="00396ECA"/>
    <w:rsid w:val="003A7E53"/>
    <w:rsid w:val="003B155F"/>
    <w:rsid w:val="003B1B13"/>
    <w:rsid w:val="003B2A7B"/>
    <w:rsid w:val="003B63CE"/>
    <w:rsid w:val="003E174C"/>
    <w:rsid w:val="003F05C7"/>
    <w:rsid w:val="003F1B8A"/>
    <w:rsid w:val="003F659C"/>
    <w:rsid w:val="00401158"/>
    <w:rsid w:val="00401ECC"/>
    <w:rsid w:val="004145AC"/>
    <w:rsid w:val="00415D12"/>
    <w:rsid w:val="004161E4"/>
    <w:rsid w:val="004164E5"/>
    <w:rsid w:val="004446C1"/>
    <w:rsid w:val="00447DAD"/>
    <w:rsid w:val="00453027"/>
    <w:rsid w:val="0045444D"/>
    <w:rsid w:val="004607B4"/>
    <w:rsid w:val="00463292"/>
    <w:rsid w:val="00471E67"/>
    <w:rsid w:val="00483D0E"/>
    <w:rsid w:val="004913F2"/>
    <w:rsid w:val="004A6FED"/>
    <w:rsid w:val="004C5933"/>
    <w:rsid w:val="004D18AF"/>
    <w:rsid w:val="004D35D5"/>
    <w:rsid w:val="004D3C9D"/>
    <w:rsid w:val="004E1883"/>
    <w:rsid w:val="004E35EB"/>
    <w:rsid w:val="00531114"/>
    <w:rsid w:val="005331D4"/>
    <w:rsid w:val="00533D1A"/>
    <w:rsid w:val="005440D6"/>
    <w:rsid w:val="00544443"/>
    <w:rsid w:val="005513AB"/>
    <w:rsid w:val="005565A0"/>
    <w:rsid w:val="005658F2"/>
    <w:rsid w:val="00573155"/>
    <w:rsid w:val="00580015"/>
    <w:rsid w:val="005A5CBF"/>
    <w:rsid w:val="005B2954"/>
    <w:rsid w:val="005C0658"/>
    <w:rsid w:val="005D1F6F"/>
    <w:rsid w:val="005E7907"/>
    <w:rsid w:val="005F29D7"/>
    <w:rsid w:val="0061341D"/>
    <w:rsid w:val="00627401"/>
    <w:rsid w:val="0063248E"/>
    <w:rsid w:val="00660741"/>
    <w:rsid w:val="00661686"/>
    <w:rsid w:val="00694111"/>
    <w:rsid w:val="00694B6C"/>
    <w:rsid w:val="00696B87"/>
    <w:rsid w:val="006A01C1"/>
    <w:rsid w:val="006C199C"/>
    <w:rsid w:val="006D4AF2"/>
    <w:rsid w:val="006E353B"/>
    <w:rsid w:val="006F3F11"/>
    <w:rsid w:val="007041F0"/>
    <w:rsid w:val="00710303"/>
    <w:rsid w:val="00710C08"/>
    <w:rsid w:val="0072015E"/>
    <w:rsid w:val="00721598"/>
    <w:rsid w:val="007548EE"/>
    <w:rsid w:val="007667E4"/>
    <w:rsid w:val="007923A6"/>
    <w:rsid w:val="007B2199"/>
    <w:rsid w:val="007B7ED6"/>
    <w:rsid w:val="007C4700"/>
    <w:rsid w:val="007C718D"/>
    <w:rsid w:val="007E0307"/>
    <w:rsid w:val="007E3A95"/>
    <w:rsid w:val="007E6B53"/>
    <w:rsid w:val="007E7D8E"/>
    <w:rsid w:val="007F2DB1"/>
    <w:rsid w:val="00804014"/>
    <w:rsid w:val="00820564"/>
    <w:rsid w:val="008222BA"/>
    <w:rsid w:val="00843C66"/>
    <w:rsid w:val="0084692A"/>
    <w:rsid w:val="00864AFB"/>
    <w:rsid w:val="00871EF2"/>
    <w:rsid w:val="0089527E"/>
    <w:rsid w:val="008A4C73"/>
    <w:rsid w:val="008A6426"/>
    <w:rsid w:val="008A7664"/>
    <w:rsid w:val="008C1E43"/>
    <w:rsid w:val="008C5F3C"/>
    <w:rsid w:val="008C7815"/>
    <w:rsid w:val="008D390B"/>
    <w:rsid w:val="008D4CE2"/>
    <w:rsid w:val="008E6E15"/>
    <w:rsid w:val="008F26E7"/>
    <w:rsid w:val="008F5531"/>
    <w:rsid w:val="009058BE"/>
    <w:rsid w:val="009111ED"/>
    <w:rsid w:val="009224AF"/>
    <w:rsid w:val="0093071B"/>
    <w:rsid w:val="00946CD3"/>
    <w:rsid w:val="0095743A"/>
    <w:rsid w:val="0098395B"/>
    <w:rsid w:val="0098501B"/>
    <w:rsid w:val="009869DC"/>
    <w:rsid w:val="00986DB2"/>
    <w:rsid w:val="00992A18"/>
    <w:rsid w:val="00993217"/>
    <w:rsid w:val="009A738F"/>
    <w:rsid w:val="009D6D04"/>
    <w:rsid w:val="009F048D"/>
    <w:rsid w:val="009F6ADE"/>
    <w:rsid w:val="00A0723A"/>
    <w:rsid w:val="00A219F1"/>
    <w:rsid w:val="00A22D2F"/>
    <w:rsid w:val="00A2320E"/>
    <w:rsid w:val="00A23B3C"/>
    <w:rsid w:val="00A34275"/>
    <w:rsid w:val="00A35C98"/>
    <w:rsid w:val="00A4668C"/>
    <w:rsid w:val="00A5764D"/>
    <w:rsid w:val="00A612C2"/>
    <w:rsid w:val="00A679B1"/>
    <w:rsid w:val="00A74E25"/>
    <w:rsid w:val="00A852B8"/>
    <w:rsid w:val="00A85EF8"/>
    <w:rsid w:val="00A87F52"/>
    <w:rsid w:val="00A9755B"/>
    <w:rsid w:val="00AA0743"/>
    <w:rsid w:val="00AA5B2D"/>
    <w:rsid w:val="00AC249F"/>
    <w:rsid w:val="00AC3600"/>
    <w:rsid w:val="00AD034D"/>
    <w:rsid w:val="00AD39C9"/>
    <w:rsid w:val="00AD64AE"/>
    <w:rsid w:val="00AE225C"/>
    <w:rsid w:val="00AF0096"/>
    <w:rsid w:val="00B07D09"/>
    <w:rsid w:val="00B15CC2"/>
    <w:rsid w:val="00B17E2B"/>
    <w:rsid w:val="00B246E4"/>
    <w:rsid w:val="00B35BD7"/>
    <w:rsid w:val="00B44A53"/>
    <w:rsid w:val="00B45378"/>
    <w:rsid w:val="00B46A70"/>
    <w:rsid w:val="00B51F2F"/>
    <w:rsid w:val="00B53DAA"/>
    <w:rsid w:val="00B56B7A"/>
    <w:rsid w:val="00B67AA7"/>
    <w:rsid w:val="00B7176F"/>
    <w:rsid w:val="00B82D82"/>
    <w:rsid w:val="00B973F7"/>
    <w:rsid w:val="00BB0B85"/>
    <w:rsid w:val="00BC2103"/>
    <w:rsid w:val="00BC3605"/>
    <w:rsid w:val="00BC682C"/>
    <w:rsid w:val="00BD094F"/>
    <w:rsid w:val="00BD09EC"/>
    <w:rsid w:val="00BD0EF2"/>
    <w:rsid w:val="00BD515D"/>
    <w:rsid w:val="00BE506C"/>
    <w:rsid w:val="00BF0BE8"/>
    <w:rsid w:val="00BF7C84"/>
    <w:rsid w:val="00C047DF"/>
    <w:rsid w:val="00C11FFF"/>
    <w:rsid w:val="00C302E1"/>
    <w:rsid w:val="00C40071"/>
    <w:rsid w:val="00C61A30"/>
    <w:rsid w:val="00C61ADF"/>
    <w:rsid w:val="00C70DE4"/>
    <w:rsid w:val="00C83B78"/>
    <w:rsid w:val="00C92DE2"/>
    <w:rsid w:val="00CA062B"/>
    <w:rsid w:val="00CA4945"/>
    <w:rsid w:val="00CA5BF8"/>
    <w:rsid w:val="00CB2451"/>
    <w:rsid w:val="00CC20CE"/>
    <w:rsid w:val="00CC3F1F"/>
    <w:rsid w:val="00CC57FC"/>
    <w:rsid w:val="00CD13B0"/>
    <w:rsid w:val="00CE6A19"/>
    <w:rsid w:val="00D0049D"/>
    <w:rsid w:val="00D141C2"/>
    <w:rsid w:val="00D228D3"/>
    <w:rsid w:val="00D23B8B"/>
    <w:rsid w:val="00D3212B"/>
    <w:rsid w:val="00D32E2C"/>
    <w:rsid w:val="00D330F9"/>
    <w:rsid w:val="00D45175"/>
    <w:rsid w:val="00D6292D"/>
    <w:rsid w:val="00D8184A"/>
    <w:rsid w:val="00D86758"/>
    <w:rsid w:val="00DA3D67"/>
    <w:rsid w:val="00DA5AC0"/>
    <w:rsid w:val="00DC427D"/>
    <w:rsid w:val="00DD5750"/>
    <w:rsid w:val="00DE13E3"/>
    <w:rsid w:val="00DE3611"/>
    <w:rsid w:val="00DE42F7"/>
    <w:rsid w:val="00DE5415"/>
    <w:rsid w:val="00DF2529"/>
    <w:rsid w:val="00E06AED"/>
    <w:rsid w:val="00E06BA9"/>
    <w:rsid w:val="00E205D6"/>
    <w:rsid w:val="00E35E49"/>
    <w:rsid w:val="00E63B88"/>
    <w:rsid w:val="00E6715A"/>
    <w:rsid w:val="00E74F29"/>
    <w:rsid w:val="00E90D70"/>
    <w:rsid w:val="00E928DE"/>
    <w:rsid w:val="00EA022E"/>
    <w:rsid w:val="00EA59CC"/>
    <w:rsid w:val="00ED32D7"/>
    <w:rsid w:val="00EF2E45"/>
    <w:rsid w:val="00F11A20"/>
    <w:rsid w:val="00F14CC1"/>
    <w:rsid w:val="00F276CC"/>
    <w:rsid w:val="00F27C45"/>
    <w:rsid w:val="00F427AE"/>
    <w:rsid w:val="00F447F3"/>
    <w:rsid w:val="00F5446E"/>
    <w:rsid w:val="00F67F90"/>
    <w:rsid w:val="00F70B58"/>
    <w:rsid w:val="00F805F0"/>
    <w:rsid w:val="00F8386F"/>
    <w:rsid w:val="00F8548F"/>
    <w:rsid w:val="00FC350D"/>
    <w:rsid w:val="00FD1818"/>
    <w:rsid w:val="00FD24D0"/>
    <w:rsid w:val="00FE4626"/>
    <w:rsid w:val="00FF1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F85D49"/>
  <w15:docId w15:val="{34C2F1DA-2B0A-4B29-8A74-B3B0C23C2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4AF"/>
    <w:pPr>
      <w:spacing w:before="240"/>
      <w:jc w:val="both"/>
    </w:pPr>
    <w:rPr>
      <w:rFonts w:ascii="Arial" w:hAnsi="Arial"/>
      <w:sz w:val="22"/>
      <w:szCs w:val="22"/>
      <w:lang w:val="da-DK" w:eastAsia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0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F048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F04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60D99"/>
    <w:rPr>
      <w:color w:val="0000FF"/>
      <w:u w:val="single"/>
    </w:rPr>
  </w:style>
  <w:style w:type="paragraph" w:styleId="BalloonText">
    <w:name w:val="Balloon Text"/>
    <w:basedOn w:val="Normal"/>
    <w:semiHidden/>
    <w:rsid w:val="00180C28"/>
    <w:rPr>
      <w:rFonts w:ascii="Tahoma" w:hAnsi="Tahoma" w:cs="Tahoma"/>
      <w:sz w:val="16"/>
      <w:szCs w:val="16"/>
    </w:rPr>
  </w:style>
  <w:style w:type="paragraph" w:customStyle="1" w:styleId="Cim">
    <w:name w:val="Cim"/>
    <w:basedOn w:val="Normal"/>
    <w:rsid w:val="00393A62"/>
    <w:pPr>
      <w:tabs>
        <w:tab w:val="left" w:pos="6379"/>
      </w:tabs>
      <w:spacing w:before="360" w:after="360"/>
      <w:jc w:val="center"/>
    </w:pPr>
    <w:rPr>
      <w:rFonts w:cs="Arial"/>
      <w:b/>
      <w:sz w:val="36"/>
      <w:szCs w:val="36"/>
    </w:rPr>
  </w:style>
  <w:style w:type="paragraph" w:customStyle="1" w:styleId="iktato">
    <w:name w:val="iktato"/>
    <w:basedOn w:val="Normal"/>
    <w:rsid w:val="00F276CC"/>
    <w:pPr>
      <w:tabs>
        <w:tab w:val="right" w:pos="9360"/>
      </w:tabs>
      <w:jc w:val="right"/>
    </w:pPr>
    <w:rPr>
      <w:u w:val="single"/>
    </w:rPr>
  </w:style>
  <w:style w:type="paragraph" w:customStyle="1" w:styleId="Number">
    <w:name w:val="Number"/>
    <w:basedOn w:val="Normal"/>
    <w:rsid w:val="00C047DF"/>
    <w:pPr>
      <w:numPr>
        <w:numId w:val="1"/>
      </w:numPr>
    </w:pPr>
  </w:style>
  <w:style w:type="paragraph" w:customStyle="1" w:styleId="KiemeltCentered">
    <w:name w:val="KiemeltCentered"/>
    <w:basedOn w:val="Normal"/>
    <w:rsid w:val="00F276CC"/>
    <w:pPr>
      <w:jc w:val="center"/>
    </w:pPr>
    <w:rPr>
      <w:b/>
    </w:rPr>
  </w:style>
  <w:style w:type="paragraph" w:customStyle="1" w:styleId="KiemeltLeft">
    <w:name w:val="KiemeltLeft"/>
    <w:basedOn w:val="Normal"/>
    <w:rsid w:val="00F276CC"/>
    <w:rPr>
      <w:b/>
    </w:rPr>
  </w:style>
  <w:style w:type="paragraph" w:customStyle="1" w:styleId="Bullet">
    <w:name w:val="Bullet"/>
    <w:basedOn w:val="Normal"/>
    <w:rsid w:val="00C047DF"/>
    <w:pPr>
      <w:numPr>
        <w:numId w:val="12"/>
      </w:numPr>
      <w:tabs>
        <w:tab w:val="clear" w:pos="1032"/>
        <w:tab w:val="left" w:pos="1440"/>
      </w:tabs>
      <w:spacing w:before="0"/>
      <w:ind w:left="1440" w:hanging="540"/>
    </w:pPr>
  </w:style>
  <w:style w:type="paragraph" w:styleId="BodyText">
    <w:name w:val="Body Text"/>
    <w:basedOn w:val="Normal"/>
    <w:rsid w:val="00141960"/>
    <w:pPr>
      <w:spacing w:before="0"/>
    </w:pPr>
    <w:rPr>
      <w:rFonts w:ascii="Times New Roman" w:hAnsi="Times New Roman"/>
      <w:sz w:val="24"/>
      <w:szCs w:val="20"/>
      <w:lang w:val="hu-HU" w:eastAsia="ko-KR"/>
    </w:rPr>
  </w:style>
  <w:style w:type="paragraph" w:styleId="BodyTextIndent2">
    <w:name w:val="Body Text Indent 2"/>
    <w:basedOn w:val="Normal"/>
    <w:rsid w:val="00141960"/>
    <w:pPr>
      <w:tabs>
        <w:tab w:val="left" w:pos="709"/>
        <w:tab w:val="right" w:pos="9072"/>
      </w:tabs>
      <w:spacing w:before="0"/>
      <w:ind w:left="709" w:hanging="709"/>
    </w:pPr>
    <w:rPr>
      <w:rFonts w:ascii="Times New Roman" w:hAnsi="Times New Roman"/>
      <w:sz w:val="24"/>
      <w:szCs w:val="20"/>
      <w:lang w:val="hu-HU" w:eastAsia="ko-KR"/>
    </w:rPr>
  </w:style>
  <w:style w:type="paragraph" w:styleId="ListParagraph">
    <w:name w:val="List Paragraph"/>
    <w:basedOn w:val="Normal"/>
    <w:uiPriority w:val="34"/>
    <w:qFormat/>
    <w:rsid w:val="00471E67"/>
    <w:pPr>
      <w:spacing w:before="0" w:after="200" w:line="276" w:lineRule="auto"/>
      <w:ind w:left="720"/>
      <w:contextualSpacing/>
      <w:jc w:val="left"/>
    </w:pPr>
    <w:rPr>
      <w:rFonts w:ascii="Calibri" w:eastAsia="Calibri" w:hAnsi="Calibri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71E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1E67"/>
    <w:rPr>
      <w:rFonts w:ascii="Courier New" w:hAnsi="Courier New" w:cs="Courier New"/>
      <w:lang w:val="en-US" w:eastAsia="en-US"/>
    </w:rPr>
  </w:style>
  <w:style w:type="character" w:customStyle="1" w:styleId="st">
    <w:name w:val="st"/>
    <w:basedOn w:val="DefaultParagraphFont"/>
    <w:rsid w:val="00B46A70"/>
  </w:style>
  <w:style w:type="paragraph" w:styleId="NoSpacing">
    <w:name w:val="No Spacing"/>
    <w:uiPriority w:val="1"/>
    <w:qFormat/>
    <w:rsid w:val="00B46A70"/>
    <w:pPr>
      <w:jc w:val="both"/>
    </w:pPr>
    <w:rPr>
      <w:rFonts w:ascii="Arial" w:hAnsi="Arial"/>
      <w:sz w:val="22"/>
      <w:szCs w:val="22"/>
      <w:lang w:val="da-DK" w:eastAsia="hu-HU"/>
    </w:rPr>
  </w:style>
  <w:style w:type="character" w:styleId="HTMLTypewriter">
    <w:name w:val="HTML Typewriter"/>
    <w:basedOn w:val="DefaultParagraphFont"/>
    <w:uiPriority w:val="99"/>
    <w:semiHidden/>
    <w:unhideWhenUsed/>
    <w:rsid w:val="00A3427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1DBC"/>
    <w:rPr>
      <w:color w:val="800080" w:themeColor="followedHyperlink"/>
      <w:u w:val="single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B53DAA"/>
    <w:rPr>
      <w:color w:val="605E5C"/>
      <w:shd w:val="clear" w:color="auto" w:fill="E1DFDD"/>
    </w:rPr>
  </w:style>
  <w:style w:type="character" w:customStyle="1" w:styleId="Feloldatlanmegemlts2">
    <w:name w:val="Feloldatlan megemlítés2"/>
    <w:basedOn w:val="DefaultParagraphFont"/>
    <w:uiPriority w:val="99"/>
    <w:semiHidden/>
    <w:unhideWhenUsed/>
    <w:rsid w:val="003B155F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4B48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041F0"/>
    <w:rPr>
      <w:rFonts w:ascii="Arial" w:hAnsi="Arial"/>
      <w:sz w:val="22"/>
      <w:szCs w:val="22"/>
      <w:lang w:val="da-DK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8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7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arsasag@nuklearis.hu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tarsasag@nuklearis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C517D-238D-40F5-9700-D89ED2834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</Words>
  <Characters>2595</Characters>
  <Application>Microsoft Office Word</Application>
  <DocSecurity>0</DocSecurity>
  <Lines>9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Iktatószám: 1/2007</vt:lpstr>
      <vt:lpstr>Iktatószám: 1/2007</vt:lpstr>
    </vt:vector>
  </TitlesOfParts>
  <Company>MTA KFKI AEKI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atószám: 1/2007</dc:title>
  <dc:creator>Pazmandi</dc:creator>
  <cp:lastModifiedBy>Margit</cp:lastModifiedBy>
  <cp:revision>2</cp:revision>
  <cp:lastPrinted>2022-01-04T15:29:00Z</cp:lastPrinted>
  <dcterms:created xsi:type="dcterms:W3CDTF">2025-01-24T02:45:00Z</dcterms:created>
  <dcterms:modified xsi:type="dcterms:W3CDTF">2025-01-24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964ac5b6531468776d2891b7f3cbb0000998a8eb3cf3ec1eaad5627b6efcf6</vt:lpwstr>
  </property>
</Properties>
</file>